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02A4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5F330A4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April 5 -7,  2022</w:t>
      </w:r>
    </w:p>
    <w:p w14:paraId="441D7AB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39F9982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74F93B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Nick extracted the CAE data for me on April 6 2022</w:t>
      </w:r>
    </w:p>
    <w:p w14:paraId="02E2DB7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Extraction is with VB program CAE data under the tab Data dump files</w:t>
      </w:r>
    </w:p>
    <w:p w14:paraId="540AA4C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# the data extracted are for the options: NOT frozen and Lat/Lon </w:t>
      </w:r>
    </w:p>
    <w:p w14:paraId="3760F8E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E39C21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8D8803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Extracting length frequency data (VB program Length frequency II (may 16 2008) which is under the tab Cleridy data files)</w:t>
      </w:r>
    </w:p>
    <w:p w14:paraId="14BC9CB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2D522A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Extract the length frequency data for YFT, SKJ &amp; BET into one centimeter bins, with additional fields.</w:t>
      </w:r>
    </w:p>
    <w:p w14:paraId="659F120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28424B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Notes:</w:t>
      </w:r>
    </w:p>
    <w:p w14:paraId="428219F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ength bins run from 0 cm (&lt;1.0 cm.) to 200 cm.</w:t>
      </w:r>
    </w:p>
    <w:p w14:paraId="142BC2A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The final length bin contains the number of measurements &gt;= 201 cm.</w:t>
      </w:r>
    </w:p>
    <w:p w14:paraId="6DD7159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F6375E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June 2014: Added separate file LengthMMyyyy.txt containing individual length measurements in millimeters.</w:t>
      </w:r>
    </w:p>
    <w:p w14:paraId="55AE0BA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ep. 2014: Added gear field and Baitboat, Recreational LF data.</w:t>
      </w:r>
    </w:p>
    <w:p w14:paraId="1103156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E59390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les created in Y:\Observer\Data\Common\Cleridy:</w:t>
      </w:r>
    </w:p>
    <w:p w14:paraId="7FECCFB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engthFreq2000-2021.txt</w:t>
      </w:r>
    </w:p>
    <w:p w14:paraId="3AE9EFC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engthMM2000-2021.txt</w:t>
      </w:r>
    </w:p>
    <w:p w14:paraId="3BA0A3F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CC04D6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Run time: 6 minutes, 43 seconds</w:t>
      </w:r>
    </w:p>
    <w:p w14:paraId="1865FAC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B526B0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engthFreqyyyy.txt</w:t>
      </w:r>
    </w:p>
    <w:p w14:paraId="43E0B10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TripNo</w:t>
      </w:r>
    </w:p>
    <w:p w14:paraId="1DF3357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WellSampleNo</w:t>
      </w:r>
    </w:p>
    <w:p w14:paraId="16565E9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mpleNo</w:t>
      </w:r>
    </w:p>
    <w:p w14:paraId="0A766F5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VesNo</w:t>
      </w:r>
    </w:p>
    <w:p w14:paraId="7C9B0D5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lag</w:t>
      </w:r>
    </w:p>
    <w:p w14:paraId="635B922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lass</w:t>
      </w:r>
    </w:p>
    <w:p w14:paraId="4B03C4F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ar</w:t>
      </w:r>
    </w:p>
    <w:p w14:paraId="6AA7A11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etType</w:t>
      </w:r>
    </w:p>
    <w:p w14:paraId="3BDC41D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YearFirstSet</w:t>
      </w:r>
    </w:p>
    <w:p w14:paraId="0BD644A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MoDaFirstSet</w:t>
      </w:r>
    </w:p>
    <w:p w14:paraId="3613631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NumDaysToFillWell</w:t>
      </w:r>
    </w:p>
    <w:p w14:paraId="20CDA00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NumSets</w:t>
      </w:r>
    </w:p>
    <w:p w14:paraId="0B81269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atCenter</w:t>
      </w:r>
    </w:p>
    <w:p w14:paraId="74B2B7A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onCenter</w:t>
      </w:r>
    </w:p>
    <w:p w14:paraId="073CC6C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MaxSetDistance</w:t>
      </w:r>
    </w:p>
    <w:p w14:paraId="41A3A2C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NumLengthsMeasured</w:t>
      </w:r>
    </w:p>
    <w:p w14:paraId="3DA8933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orted(Y/N)</w:t>
      </w:r>
    </w:p>
    <w:p w14:paraId="0725A16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mpleArea</w:t>
      </w:r>
    </w:p>
    <w:p w14:paraId="49AD5A6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anneryCode</w:t>
      </w:r>
    </w:p>
    <w:p w14:paraId="1A733DC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SampleMethod</w:t>
      </w:r>
    </w:p>
    <w:p w14:paraId="5214B80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eldStaffMeasurer</w:t>
      </w:r>
    </w:p>
    <w:p w14:paraId="7FE4D71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eldStaffCounter</w:t>
      </w:r>
    </w:p>
    <w:p w14:paraId="091D1C9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tratumCode</w:t>
      </w:r>
    </w:p>
    <w:p w14:paraId="3CDEE1B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at5LowerRight</w:t>
      </w:r>
    </w:p>
    <w:p w14:paraId="4D86E66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on5LowerRight</w:t>
      </w:r>
    </w:p>
    <w:p w14:paraId="4B42CA7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qr1</w:t>
      </w:r>
    </w:p>
    <w:p w14:paraId="5C5E6CD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TotMTCatchAllSpp</w:t>
      </w:r>
    </w:p>
    <w:p w14:paraId="2D82F2C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pecies</w:t>
      </w:r>
    </w:p>
    <w:p w14:paraId="13A8F21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mpleSize</w:t>
      </w:r>
    </w:p>
    <w:p w14:paraId="535B695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Count</w:t>
      </w:r>
    </w:p>
    <w:p w14:paraId="74E50F6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CountEst</w:t>
      </w:r>
    </w:p>
    <w:p w14:paraId="128D231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TotalPBFCount</w:t>
      </w:r>
    </w:p>
    <w:p w14:paraId="4B86D04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vgWt</w:t>
      </w:r>
    </w:p>
    <w:p w14:paraId="0DF1788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EstCatchWt</w:t>
      </w:r>
    </w:p>
    <w:p w14:paraId="03AAB8F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EstNumOfFish</w:t>
      </w:r>
    </w:p>
    <w:p w14:paraId="47871D0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PcntOfTotalCatch</w:t>
      </w:r>
    </w:p>
    <w:p w14:paraId="2572211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TotMTYftSkjBet</w:t>
      </w:r>
    </w:p>
    <w:p w14:paraId="266D218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izeLower</w:t>
      </w:r>
    </w:p>
    <w:p w14:paraId="43AB7F7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izeUpper</w:t>
      </w:r>
    </w:p>
    <w:p w14:paraId="2546197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WellSectionLF</w:t>
      </w:r>
    </w:p>
    <w:p w14:paraId="0D4C32F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WellSectionCount</w:t>
      </w:r>
    </w:p>
    <w:p w14:paraId="3F4BF8C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olumns 41-241:</w:t>
      </w:r>
    </w:p>
    <w:p w14:paraId="6094F73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  len bins 0-200 cm.</w:t>
      </w:r>
    </w:p>
    <w:p w14:paraId="4DDBCC0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olumn 242: len&gt;=201 cm.</w:t>
      </w:r>
    </w:p>
    <w:p w14:paraId="042FB98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5EC7F3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engthMMyyyy.txt</w:t>
      </w:r>
    </w:p>
    <w:p w14:paraId="4CD8B29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TripNo</w:t>
      </w:r>
    </w:p>
    <w:p w14:paraId="3048871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WellSampleNo</w:t>
      </w:r>
    </w:p>
    <w:p w14:paraId="6972C88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mpleNo</w:t>
      </w:r>
    </w:p>
    <w:p w14:paraId="7383E11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pecies</w:t>
      </w:r>
    </w:p>
    <w:p w14:paraId="255E5D5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ength (mm)</w:t>
      </w:r>
    </w:p>
    <w:p w14:paraId="302E7D9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294ADD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CDD325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6CE0563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Extracting prorated unloadings data (VB program Get prorated UnLoad (June 11 2014) under tab Cleridy data files)</w:t>
      </w:r>
    </w:p>
    <w:p w14:paraId="7559934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used the NOT frozen option</w:t>
      </w:r>
    </w:p>
    <w:p w14:paraId="0874670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4A08B9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reate a file with prorated unloading data.</w:t>
      </w:r>
    </w:p>
    <w:p w14:paraId="4E1743B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D8CCD9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Notes:</w:t>
      </w:r>
    </w:p>
    <w:p w14:paraId="4DB90AF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Data sources are the Unload tables and the CatchTotalOtherGears table.</w:t>
      </w:r>
    </w:p>
    <w:p w14:paraId="4EE6037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Only gears 1 and 2 (LP and PS) are included.</w:t>
      </w:r>
    </w:p>
    <w:p w14:paraId="6920ABD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56E859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les created in Y:\Observer\Data\Common\Cleridy:</w:t>
      </w:r>
    </w:p>
    <w:p w14:paraId="1C06F9A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Unloading2000-2021.txt</w:t>
      </w:r>
    </w:p>
    <w:p w14:paraId="52A507D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02A7A1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Run time: 0 minutes, 42 seconds</w:t>
      </w:r>
    </w:p>
    <w:p w14:paraId="189B1DB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1D019B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Unloading.txt</w:t>
      </w:r>
    </w:p>
    <w:p w14:paraId="7777AE0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Year</w:t>
      </w:r>
    </w:p>
    <w:p w14:paraId="455C9BA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ar</w:t>
      </w:r>
    </w:p>
    <w:p w14:paraId="0CCD71B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lag</w:t>
      </w:r>
    </w:p>
    <w:p w14:paraId="408FB3C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YFT</w:t>
      </w:r>
    </w:p>
    <w:p w14:paraId="63F175C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KJ</w:t>
      </w:r>
    </w:p>
    <w:p w14:paraId="4140E10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BET</w:t>
      </w:r>
    </w:p>
    <w:p w14:paraId="7105EC8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PBF</w:t>
      </w:r>
    </w:p>
    <w:p w14:paraId="0B4F3A0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LB</w:t>
      </w:r>
    </w:p>
    <w:p w14:paraId="7972E44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BKJ</w:t>
      </w:r>
    </w:p>
    <w:p w14:paraId="47AB822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BZX</w:t>
      </w:r>
    </w:p>
    <w:p w14:paraId="19AD0BC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EA9A39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6CF4B61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----------------------------------- The rest is all in R -------------------------------------</w:t>
      </w:r>
    </w:p>
    <w:p w14:paraId="02FA3D9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551A7EC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47EBB3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CE00CE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7A5D074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Making necessary changes to functions, working in function workspace</w:t>
      </w:r>
    </w:p>
    <w:p w14:paraId="5DEC786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3D399A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load latest function workspace</w:t>
      </w:r>
    </w:p>
    <w:p w14:paraId="77B96E4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oad("/Users/clennert/Documents/R/poststratification/CL programs_stock assessment/spp comp programs_from 2000/spp comp_R functions_V3.RData")</w:t>
      </w:r>
    </w:p>
    <w:p w14:paraId="1FC8B43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1B6B01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88F5EB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loading new substitution matrices (1st column is area needing substitute; remaining columns give substitutes, in order of preference from 1st choice in column 2 to last choice in the last column)</w:t>
      </w:r>
    </w:p>
    <w:p w14:paraId="7F30867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rea.substitution.mat.SKJ.DEL.SAC2022&lt;-as.matrix(read.csv("/Users/clennert/Documents/R/poststratification/CL programs_stock assessment/spp comp programs_from 2000/area_substitution_matrix_SKJ_DEL_SAC 2022.csv",header=F))</w:t>
      </w:r>
    </w:p>
    <w:p w14:paraId="03A2643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7EC1AD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rea.substitution.mat.SKJ.UNA.SAC2022&lt;-as.matrix(read.csv("/Users/clennert/Documents/R/poststratification/CL programs_stock assessment/spp comp programs_from 2000/area_substitution_matrix_SKJ_UNA_SAC 2022.csv",header=F))</w:t>
      </w:r>
    </w:p>
    <w:p w14:paraId="07CEFAD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A7A7F5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rea.substitution.mat.SKJ.FLT.SAC2022&lt;-as.matrix(read.csv("/Users/clennert/Documents/R/poststratification/CL programs_stock assessment/spp comp programs_from 2000/area_substitution_matrix_SKJ_FLT_SAC 2022.csv",header=F))</w:t>
      </w:r>
    </w:p>
    <w:p w14:paraId="3874405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ED6111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check that each row has all areas (assuming all areas are viable substitutes for other areas)</w:t>
      </w:r>
    </w:p>
    <w:p w14:paraId="555B83D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pply(area.substitution.mat.SKJ.UNA.SAC2022,1,sum)</w:t>
      </w:r>
    </w:p>
    <w:p w14:paraId="32DE989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pply(area.substitution.mat.SKJ.DEL.SAC2022,1,sum)</w:t>
      </w:r>
    </w:p>
    <w:p w14:paraId="208FC00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pply(area.substitution.mat.SKJ.FLT.SAC2022,1,sum)</w:t>
      </w:r>
    </w:p>
    <w:p w14:paraId="45C5AB3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B4680C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AC7085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add new strata to functions (and activate one of the stratifications)</w:t>
      </w:r>
    </w:p>
    <w:p w14:paraId="7096E3D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fix(create.strat.flg.f)</w:t>
      </w:r>
    </w:p>
    <w:p w14:paraId="67AF95D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x(create.fishery.flg.f)</w:t>
      </w:r>
    </w:p>
    <w:p w14:paraId="5613E76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4A1C1F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C9A451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revised grow/srhink increments per Mark to +/- 2cm</w:t>
      </w:r>
    </w:p>
    <w:p w14:paraId="25597DF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row.increments.2cmSKJ.betyftskj&lt;-grow.increments.betyftskj</w:t>
      </w:r>
    </w:p>
    <w:p w14:paraId="7541405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row.increments.2cmSKJ.betyftskj[18:71,2,3]&lt;-2</w:t>
      </w:r>
    </w:p>
    <w:p w14:paraId="634D655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row.increments.2cmSKJ.betyftskj[18:71,3,3]&lt;-(-2)</w:t>
      </w:r>
    </w:p>
    <w:p w14:paraId="2B36065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29DE68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save changes</w:t>
      </w:r>
    </w:p>
    <w:p w14:paraId="0EA0FE3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ve.image("C:\\Users\\clennert\\Documents\\R\\poststratification</w:t>
      </w:r>
      <w:hyperlink r:id="rId4" w:history="1">
        <w:r>
          <w:rPr>
            <w:rFonts w:ascii="Calibri" w:hAnsi="Calibri" w:cs="Calibri"/>
            <w:lang w:val="en"/>
          </w:rPr>
          <w:t>\\CL</w:t>
        </w:r>
      </w:hyperlink>
      <w:r>
        <w:rPr>
          <w:rFonts w:ascii="Calibri" w:hAnsi="Calibri" w:cs="Calibri"/>
          <w:lang w:val="en"/>
        </w:rPr>
        <w:t xml:space="preserve"> programs_stock assessment</w:t>
      </w:r>
      <w:hyperlink r:id="rId5" w:history="1">
        <w:r>
          <w:rPr>
            <w:rFonts w:ascii="Calibri" w:hAnsi="Calibri" w:cs="Calibri"/>
            <w:lang w:val="en"/>
          </w:rPr>
          <w:t>\\spp</w:t>
        </w:r>
      </w:hyperlink>
      <w:r>
        <w:rPr>
          <w:rFonts w:ascii="Calibri" w:hAnsi="Calibri" w:cs="Calibri"/>
          <w:lang w:val="en"/>
        </w:rPr>
        <w:t xml:space="preserve"> comp programs_from 2000</w:t>
      </w:r>
      <w:hyperlink r:id="rId6" w:history="1">
        <w:r>
          <w:rPr>
            <w:rFonts w:ascii="Calibri" w:hAnsi="Calibri" w:cs="Calibri"/>
            <w:lang w:val="en"/>
          </w:rPr>
          <w:t>\\spp</w:t>
        </w:r>
      </w:hyperlink>
      <w:r>
        <w:rPr>
          <w:rFonts w:ascii="Calibri" w:hAnsi="Calibri" w:cs="Calibri"/>
          <w:lang w:val="en"/>
        </w:rPr>
        <w:t xml:space="preserve"> comp_R functions_V3.RData")</w:t>
      </w:r>
    </w:p>
    <w:p w14:paraId="5144660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80B1EA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DA35C5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F1A122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163743F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61369CB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Now, working in an empty R workspace, get species comp catch estimates</w:t>
      </w:r>
    </w:p>
    <w:p w14:paraId="0725FCD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7622D2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attach function workspace</w:t>
      </w:r>
    </w:p>
    <w:p w14:paraId="6C6A477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ttach("/Users/clennert/Documents/R/poststratification/CL programs_stock assessment/spp comp programs_from 2000/spp comp_R functions_V3.RData",</w:t>
      </w:r>
      <w:commentRangeStart w:id="0"/>
      <w:r>
        <w:rPr>
          <w:rFonts w:ascii="Calibri" w:hAnsi="Calibri" w:cs="Calibri"/>
          <w:lang w:val="en"/>
        </w:rPr>
        <w:t>pos=2</w:t>
      </w:r>
      <w:commentRangeEnd w:id="0"/>
      <w:r w:rsidR="007D0D3C">
        <w:rPr>
          <w:rStyle w:val="CommentReference"/>
        </w:rPr>
        <w:commentReference w:id="0"/>
      </w:r>
      <w:r>
        <w:rPr>
          <w:rFonts w:ascii="Calibri" w:hAnsi="Calibri" w:cs="Calibri"/>
          <w:lang w:val="en"/>
        </w:rPr>
        <w:t>)</w:t>
      </w:r>
    </w:p>
    <w:p w14:paraId="4443AEF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39B14C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load and process input data that were extracted from IATTC databases wiht VB programs</w:t>
      </w:r>
    </w:p>
    <w:p w14:paraId="1F7A516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VB.output.new.V2.f("Unloading2000-2021.txt","CAE-LatLon2000-2021.txt","LengthMM2000-2021.txt","LengthFreq2000-2021.txt",2000,2021)</w:t>
      </w:r>
    </w:p>
    <w:p w14:paraId="3292586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3563BC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# I usually check the above by running summary() on each data frame to check the contents </w:t>
      </w:r>
    </w:p>
    <w:p w14:paraId="0E407C1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      (eg presence of NAs, unnamed columns, range of years, lat/lon in EPO, etc)</w:t>
      </w:r>
    </w:p>
    <w:p w14:paraId="5AE551A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A7B331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363B9A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get well-level estimates of catch composition (clearly this should be put in a loop... ;-((  )</w:t>
      </w:r>
    </w:p>
    <w:p w14:paraId="33D5C2F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00&lt;-well.estimates.f(lfgrpd.20002021[lfgrpd.20002021$year.firstset==2000,],lfmm.20002021)</w:t>
      </w:r>
    </w:p>
    <w:p w14:paraId="2AA43C6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01&lt;-well.estimates.f(lfgrpd.20002021[lfgrpd.20002021$year.firstset==2001,],lfmm.20002021)</w:t>
      </w:r>
    </w:p>
    <w:p w14:paraId="79AE966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02&lt;-well.estimates.f(lfgrpd.20002021[lfgrpd.20002021$year.firstset==2002,],lfmm.20002021)</w:t>
      </w:r>
    </w:p>
    <w:p w14:paraId="39CDF7B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03&lt;-well.estimates.f(lfgrpd.20002021[lfgrpd.20002021$year.firstset==2003,],lfmm.20002021)</w:t>
      </w:r>
    </w:p>
    <w:p w14:paraId="2DA4135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04&lt;-well.estimates.f(lfgrpd.20002021[lfgrpd.20002021$year.firstset==2004,],lfmm.20002021)</w:t>
      </w:r>
    </w:p>
    <w:p w14:paraId="0A87133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  <w:r>
        <w:rPr>
          <w:rFonts w:ascii="Calibri" w:hAnsi="Calibri" w:cs="Calibri"/>
          <w:lang w:val="en"/>
        </w:rPr>
        <w:lastRenderedPageBreak/>
        <w:t>well.estimates.2005&lt;-well.estimates.f(lfgrpd.20002021[lfgrpd.20002021$year.firstset==2005,],lfmm.20002021)</w:t>
      </w:r>
    </w:p>
    <w:p w14:paraId="7AF86B8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06&lt;-well.estimates.f(lfgrpd.20002021[lfgrpd.20002021$year.firstset==2006,],lfmm.20002021)</w:t>
      </w:r>
    </w:p>
    <w:p w14:paraId="27414E3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07&lt;-well.estimates.f(lfgrpd.20002021[lfgrpd.20002021$year.firstset==2007,],lfmm.20002021)</w:t>
      </w:r>
    </w:p>
    <w:p w14:paraId="0F6274B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08&lt;-well.estimates.f(lfgrpd.20002021[lfgrpd.20002021$year.firstset==2008,],lfmm.20002021)</w:t>
      </w:r>
    </w:p>
    <w:p w14:paraId="4F24571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09&lt;-well.estimates.f(lfgrpd.20002021[lfgrpd.20002021$year.firstset==2009,],lfmm.20002021)</w:t>
      </w:r>
    </w:p>
    <w:p w14:paraId="402CDEB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10&lt;-well.estimates.f(lfgrpd.20002021[lfgrpd.20002021$year.firstset==2010,],lfmm.20002021)</w:t>
      </w:r>
    </w:p>
    <w:p w14:paraId="1468435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11&lt;-well.estimates.f(lfgrpd.20002021[lfgrpd.20002021$year.firstset==2011,],lfmm.20002021)</w:t>
      </w:r>
    </w:p>
    <w:p w14:paraId="7EECDB1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12&lt;-well.estimates.f(lfgrpd.20002021[lfgrpd.20002021$year.firstset==2012,],lfmm.20002021)</w:t>
      </w:r>
    </w:p>
    <w:p w14:paraId="5F9DE3C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13&lt;-well.estimates.f(lfgrpd.20002021[lfgrpd.20002021$year.firstset==2013,],lfmm.20002021)</w:t>
      </w:r>
    </w:p>
    <w:p w14:paraId="4739701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14&lt;-well.estimates.f(lfgrpd.20002021[lfgrpd.20002021$year.firstset==2014,],lfmm.20002021)</w:t>
      </w:r>
    </w:p>
    <w:p w14:paraId="018EE24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15&lt;-well.estimates.f(lfgrpd.20002021[lfgrpd.20002021$year.firstset==2015,],lfmm.20002021)</w:t>
      </w:r>
    </w:p>
    <w:p w14:paraId="618C6EA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16&lt;-well.estimates.f(lfgrpd.20002021[lfgrpd.20002021$year.firstset==2016,],lfmm.20002021)</w:t>
      </w:r>
    </w:p>
    <w:p w14:paraId="637EC05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17&lt;-well.estimates.f(lfgrpd.20002021[lfgrpd.20002021$year.firstset==2017,],lfmm.20002021)</w:t>
      </w:r>
    </w:p>
    <w:p w14:paraId="10A662B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18&lt;-well.estimates.f(lfgrpd.20002021[lfgrpd.20002021$year.firstset==2018,],lfmm.20002021)</w:t>
      </w:r>
    </w:p>
    <w:p w14:paraId="5A26B3E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19&lt;-well.estimates.f(lfgrpd.20002021[lfgrpd.20002021$year.firstset==2019,],lfmm.20002021)</w:t>
      </w:r>
    </w:p>
    <w:p w14:paraId="19D10E3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20&lt;-well.estimates.f(lfgrpd.20002021[lfgrpd.20002021$year.firstset==2020,],lfmm.20002021)</w:t>
      </w:r>
    </w:p>
    <w:p w14:paraId="041C527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  <w:r>
        <w:rPr>
          <w:rFonts w:ascii="Calibri" w:hAnsi="Calibri" w:cs="Calibri"/>
          <w:lang w:val="en"/>
        </w:rPr>
        <w:lastRenderedPageBreak/>
        <w:t>well.estimates.2021&lt;-well.estimates.f(lfgrpd.20002021[lfgrpd.20002021$year.firstset==2021,],lfmm.20002021)</w:t>
      </w:r>
    </w:p>
    <w:p w14:paraId="4D9569D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80939A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4F6E8B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save these files becaues they are not dependent on fishery defns; can use for other strats</w:t>
      </w:r>
    </w:p>
    <w:p w14:paraId="5F4A449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ve.image("/Users/clennert/Documents/R/poststratification/CL programs_stock assessment/spp comp programs_from 2000/current_estimates/base files_2000-2021.RData")</w:t>
      </w:r>
    </w:p>
    <w:p w14:paraId="3F3630B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CF7D0D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A13CBA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479AA8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1A90C2F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# The runs over set type could clearly be put in a loop but I've been to lazy to do that ... :-( </w:t>
      </w:r>
    </w:p>
    <w:p w14:paraId="3E94F64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# </w:t>
      </w:r>
    </w:p>
    <w:p w14:paraId="73B87BC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07722CE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# </w:t>
      </w:r>
      <w:r>
        <w:rPr>
          <w:rFonts w:ascii="Calibri" w:hAnsi="Calibri" w:cs="Calibri"/>
          <w:highlight w:val="green"/>
          <w:lang w:val="en"/>
        </w:rPr>
        <w:t>Running SKJ OBJ</w:t>
      </w:r>
    </w:p>
    <w:p w14:paraId="42328EF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8A4424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# NOTE: FIRST OPEN FUNCTION WORKSPACE IN SEPARATE R SESSION AND MAKE SURE THAT CREATE.STRAT.FLG.F AND CREATE.FISHERY.FLG.F HAVE CORRECT STRATA ACTIVE! </w:t>
      </w:r>
    </w:p>
    <w:p w14:paraId="409034E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fix(create.strat.flg.f)</w:t>
      </w:r>
    </w:p>
    <w:p w14:paraId="774A4CD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fix(create.fishery.flg.f)</w:t>
      </w:r>
    </w:p>
    <w:p w14:paraId="7872ECE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BF6820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AE71DF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Then in a new, empty workspace:</w:t>
      </w:r>
    </w:p>
    <w:p w14:paraId="3F76257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ttach("/Users/clennert/Documents/R/poststratification/CL programs_stock assessment/spp comp programs_from 2000/spp comp_R functions_V3.RData",pos=2)</w:t>
      </w:r>
    </w:p>
    <w:p w14:paraId="3288F74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B82B0C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ttach("/Users/clennert/Documents/R/poststratification/CL programs_stock assessment/spp comp programs_from 2000/current_estimates/base files_2000-2021.RData",pos=3)</w:t>
      </w:r>
    </w:p>
    <w:p w14:paraId="6FC4FAF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2DDB24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ae.stratflg.20002021&lt;-create.strat.flg.f(cae.20002021$latc5,cae.20002021$lonc5,is.lwrght=F,cae.20002021$month,cae.20002021$setype,cae.20002021$class)</w:t>
      </w:r>
    </w:p>
    <w:p w14:paraId="3E0DE72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669790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0755657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OBJ"</w:t>
      </w:r>
    </w:p>
    <w:p w14:paraId="7222C1E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OBJ"</w:t>
      </w:r>
    </w:p>
    <w:p w14:paraId="3A767B5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E657A3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60E54C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ED6B37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yellow"/>
          <w:lang w:val="en"/>
        </w:rPr>
      </w:pPr>
      <w:r>
        <w:rPr>
          <w:rFonts w:ascii="Calibri" w:hAnsi="Calibri" w:cs="Calibri"/>
          <w:highlight w:val="yellow"/>
          <w:lang w:val="en"/>
        </w:rPr>
        <w:t># NOTE TO MYSELF: NOW CHECK STRATA again you twit!</w:t>
      </w:r>
    </w:p>
    <w:p w14:paraId="7DAF313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table(cae.20002021$latc5,cae.stratflg.20002021$area,exclude=NULL)</w:t>
      </w:r>
    </w:p>
    <w:p w14:paraId="4500278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table(cae.20002021$lonc5,cae.stratflg.20002021$area,exclude=NULL)</w:t>
      </w:r>
    </w:p>
    <w:p w14:paraId="31F86AF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22B425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NOTE: first need to edit code below for number of areas and their boundaries</w:t>
      </w:r>
    </w:p>
    <w:p w14:paraId="709C020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plot(cae.20002021$lonc5,cae.20002021$latc5)</w:t>
      </w:r>
    </w:p>
    <w:p w14:paraId="2C07AAC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points(cae.20002021$lonc5[cae.stratflg.20002021$area==1],cae.20002021$latc5[cae.stratflg.20002021$area==1],col=2,pch=2)</w:t>
      </w:r>
    </w:p>
    <w:p w14:paraId="3D2E75A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  <w:r>
        <w:rPr>
          <w:rFonts w:ascii="Calibri" w:hAnsi="Calibri" w:cs="Calibri"/>
          <w:lang w:val="en"/>
        </w:rPr>
        <w:lastRenderedPageBreak/>
        <w:t>points(cae.20002021$lonc5[cae.stratflg.20002021$area==2],cae.20002021$latc5[cae.stratflg.20002021$area==2],col=3,pch=3)</w:t>
      </w:r>
    </w:p>
    <w:p w14:paraId="3A650CD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points(cae.20002021$lonc5[cae.stratflg.20002021$area==3],cae.20002021$latc5[cae.stratflg.20002021$area==3],col=4,pch=4)</w:t>
      </w:r>
    </w:p>
    <w:p w14:paraId="51AB822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points(cae.20002021$lonc5[cae.stratflg.20002021$area==4],cae.20002021$latc5[cae.stratflg.20002021$area==4],col=5,pch=5)</w:t>
      </w:r>
    </w:p>
    <w:p w14:paraId="3BAC11E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abline(v=(-100))</w:t>
      </w:r>
    </w:p>
    <w:p w14:paraId="533732D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abline(v=(-120))</w:t>
      </w:r>
    </w:p>
    <w:p w14:paraId="07A73CB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abline(h=(-10))</w:t>
      </w:r>
    </w:p>
    <w:p w14:paraId="35D1696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DC4CF2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table below shows areas versus fisheries</w:t>
      </w:r>
    </w:p>
    <w:p w14:paraId="424D1E3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table(cae.stratflg.20002021$area,cae.stratflg.20002021$fishery.areagear,exclude=NULL)</w:t>
      </w:r>
    </w:p>
    <w:p w14:paraId="238CB2D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7B4D46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F45D43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4EAA5B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fgrpd.stratflg.20002021&lt;-create.strat.flg.f(lfgrpd.20002021$lat.5deg,lfgrpd.20002021$lon.5deg,is.lwrght=T,floor(lfgrpd.20002021$moda/100),lfgrpd.20002021$setype,lfgrpd.20002021$class)</w:t>
      </w:r>
    </w:p>
    <w:p w14:paraId="48E4E4C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0298B1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24C9172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OBJ"</w:t>
      </w:r>
    </w:p>
    <w:p w14:paraId="5189A59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OBJ"</w:t>
      </w:r>
    </w:p>
    <w:p w14:paraId="28A309D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1BE6C5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14EB4D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00,2,well.estimates.2000,area.substitution.mat.SKJ.FLT.SAC2022,grow.increments.2cmSKJ.betyftskj)</w:t>
      </w:r>
    </w:p>
    <w:p w14:paraId="537BC21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DD2CCF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2B0E184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OBJ"</w:t>
      </w:r>
    </w:p>
    <w:p w14:paraId="56C6B2B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OBJ"</w:t>
      </w:r>
    </w:p>
    <w:p w14:paraId="1FC1E1A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6BFB9E9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2EFFBA2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39660E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yellow"/>
          <w:lang w:val="en"/>
        </w:rPr>
      </w:pPr>
      <w:r>
        <w:rPr>
          <w:rFonts w:ascii="Calibri" w:hAnsi="Calibri" w:cs="Calibri"/>
          <w:highlight w:val="yellow"/>
          <w:lang w:val="en"/>
        </w:rPr>
        <w:t># DO FINAL CHECK ON STRATIFICATION</w:t>
      </w:r>
    </w:p>
    <w:p w14:paraId="5B0FA6B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tmpcl&lt;-create.fishery.flg.f(totunlds.bystrat.2000$str.defns)</w:t>
      </w:r>
    </w:p>
    <w:p w14:paraId="027B10C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table(totunlds.bystrat.2000$str.defns$area,tmpcl$fishery.areagear,exclude=NULL)</w:t>
      </w:r>
    </w:p>
    <w:p w14:paraId="463E428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rm(tmpcl)</w:t>
      </w:r>
    </w:p>
    <w:p w14:paraId="5D8C334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697242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0&lt;-fishery.estimates.f(stratum.estimates.2000.withsamps,stratum.estimates.2000.NOsamps,2000)</w:t>
      </w:r>
    </w:p>
    <w:p w14:paraId="4F528FF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D6A89A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6B2F434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0F34C77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76D4335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45C32D2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BA9391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60113F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01,2,well.estimates.2001,area.substitution.mat.SKJ.FLT.SAC2022,grow.increments.2cmSKJ.betyftskj)</w:t>
      </w:r>
    </w:p>
    <w:p w14:paraId="026772C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5A9F3E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73FFFCE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OBJ"</w:t>
      </w:r>
    </w:p>
    <w:p w14:paraId="3E961C0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OBJ"</w:t>
      </w:r>
    </w:p>
    <w:p w14:paraId="1FBE515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WARNING: there are one or more strata with well samples but no CAE data"</w:t>
      </w:r>
    </w:p>
    <w:p w14:paraId="63429EA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0DCCC9F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046D51D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70E96CA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1&lt;-fishery.estimates.f(stratum.estimates.2001.withsamps,stratum.estimates.2001.NOsamps,2001)</w:t>
      </w:r>
    </w:p>
    <w:p w14:paraId="45FA7B2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552F5B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4AA9149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5387DE0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1E5D0E4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72F996E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6C1FF9D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1C0446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02,2,well.estimates.2002,area.substitution.mat.SKJ.FLT.SAC2022,grow.increments.2cmSKJ.betyftskj)</w:t>
      </w:r>
    </w:p>
    <w:p w14:paraId="680D368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DF0BBD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 xml:space="preserve"> [1] "*** Please edit first to make sure stratum definitions are correct ***"</w:t>
      </w:r>
    </w:p>
    <w:p w14:paraId="7763242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OBJ"</w:t>
      </w:r>
    </w:p>
    <w:p w14:paraId="316F18C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OBJ"</w:t>
      </w:r>
    </w:p>
    <w:p w14:paraId="0E175D7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316A8FA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6014D9B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AF0631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2&lt;-fishery.estimates.f(stratum.estimates.2002.withsamps,stratum.estimates.2002.NOsamps,2002)</w:t>
      </w:r>
    </w:p>
    <w:p w14:paraId="1315887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C21691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68CA719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3974E24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5419CCF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7CD9977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293B73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37E8D23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03,2,well.estimates.2003,area.substitution.mat.SKJ.FLT.SAC2022,grow.increments.2cmSKJ.betyftskj)</w:t>
      </w:r>
    </w:p>
    <w:p w14:paraId="79D5268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134CD4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61B3355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OBJ"</w:t>
      </w:r>
    </w:p>
    <w:p w14:paraId="3311443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OBJ"</w:t>
      </w:r>
    </w:p>
    <w:p w14:paraId="3871A99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7B851DD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lastRenderedPageBreak/>
        <w:t>[1] "Using fishery stratification: SKJ SAC 2022 for OBJ (DP and UN largely junk)"</w:t>
      </w:r>
    </w:p>
    <w:p w14:paraId="3CD69C3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1033E56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3&lt;-fishery.estimates.f(stratum.estimates.2003.withsamps,stratum.estimates.2003.NOsamps,2003)</w:t>
      </w:r>
    </w:p>
    <w:p w14:paraId="31F3E70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4F2A5C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1BCE798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5B19907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7EC78C8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48660CF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0E0BA94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06920C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04,2,well.estimates.2004,area.substitution.mat.SKJ.FLT.SAC2022,grow.increments.2cmSKJ.betyftskj)</w:t>
      </w:r>
    </w:p>
    <w:p w14:paraId="0C1BE11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497050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50A79C1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OBJ"</w:t>
      </w:r>
    </w:p>
    <w:p w14:paraId="491B854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OBJ"</w:t>
      </w:r>
    </w:p>
    <w:p w14:paraId="3FD3EE3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4066D1D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438D8D8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287B857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4&lt;-fishery.estimates.f(stratum.estimates.2004.withsamps,stratum.estimates.2004.NOsamps,2004)</w:t>
      </w:r>
    </w:p>
    <w:p w14:paraId="25BC88D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CD9783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4DE4C77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5CC50E0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0EB6F3D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1BB435E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B8583E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7C217D8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05,2,well.estimates.2005,area.substitution.mat.SKJ.FLT.SAC2022,grow.increments.2cmSKJ.betyftskj)</w:t>
      </w:r>
    </w:p>
    <w:p w14:paraId="2BDA34D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D2A9D0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16D7363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OBJ"</w:t>
      </w:r>
    </w:p>
    <w:p w14:paraId="5946BA0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OBJ"</w:t>
      </w:r>
    </w:p>
    <w:p w14:paraId="095CBD8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45DE882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05192F6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323C855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5&lt;-fishery.estimates.f(stratum.estimates.2005.withsamps,stratum.estimates.2005.NOsamps,2005)</w:t>
      </w:r>
    </w:p>
    <w:p w14:paraId="56D35AC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54E62C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2B30480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764734C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24C10ED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1D62FF7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9F0066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 xml:space="preserve">  </w:t>
      </w:r>
    </w:p>
    <w:p w14:paraId="083336E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06,2,well.estimates.2006,area.substitution.mat.SKJ.FLT.SAC2022,grow.increments.2cmSKJ.betyftskj)</w:t>
      </w:r>
    </w:p>
    <w:p w14:paraId="2FCEE5E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F56DDE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328AF07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OBJ"</w:t>
      </w:r>
    </w:p>
    <w:p w14:paraId="17378BA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OBJ"</w:t>
      </w:r>
    </w:p>
    <w:p w14:paraId="48F6372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28AE9BB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4D97F54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59A950B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6&lt;-fishery.estimates.f(stratum.estimates.2006.withsamps,stratum.estimates.2006.NOsamps,2006)</w:t>
      </w:r>
    </w:p>
    <w:p w14:paraId="4F89CDC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4A9051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1335387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7BC429D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2F85D33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3C04516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CB48CC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0589816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07,2,well.estimates.2007,area.substitution.mat.SKJ.FLT.SAC2022,grow.increments.2cmSKJ.betyftskj)</w:t>
      </w:r>
    </w:p>
    <w:p w14:paraId="07359DA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EEE4F6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0769420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OBJ"</w:t>
      </w:r>
    </w:p>
    <w:p w14:paraId="6C16693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OBJ"</w:t>
      </w:r>
    </w:p>
    <w:p w14:paraId="32D06EE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013B65A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5EB80B1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558F480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7&lt;-fishery.estimates.f(stratum.estimates.2007.withsamps,stratum.estimates.2007.NOsamps,2007)</w:t>
      </w:r>
    </w:p>
    <w:p w14:paraId="74CA25F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A1EE87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5EC818F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3D733E8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0932D01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7D6585F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AD0B0B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7317420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08,2,well.estimates.2008,area.substitution.mat.SKJ.FLT.SAC2022,grow.increments.2cmSKJ.betyftskj)</w:t>
      </w:r>
    </w:p>
    <w:p w14:paraId="5E4DDF1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C7349D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1DE4C5E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OBJ"</w:t>
      </w:r>
    </w:p>
    <w:p w14:paraId="6C89E2A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OBJ"</w:t>
      </w:r>
    </w:p>
    <w:p w14:paraId="00C8D41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337C816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4A7CC4C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 xml:space="preserve">  </w:t>
      </w:r>
    </w:p>
    <w:p w14:paraId="2F95D76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8&lt;-fishery.estimates.f(stratum.estimates.2008.withsamps,stratum.estimates.2008.NOsamps,2008)</w:t>
      </w:r>
    </w:p>
    <w:p w14:paraId="2275692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D4EE13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2623E19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49921E1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0598659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427D3B0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94E3CB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297CACD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09,2,well.estimates.2009,area.substitution.mat.SKJ.FLT.SAC2022,grow.increments.2cmSKJ.betyftskj)</w:t>
      </w:r>
    </w:p>
    <w:p w14:paraId="2EFEDAC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21C63C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162DA94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OBJ"</w:t>
      </w:r>
    </w:p>
    <w:p w14:paraId="70C4FC8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OBJ"</w:t>
      </w:r>
    </w:p>
    <w:p w14:paraId="5018230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4903A91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2C7BAFE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2017054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9&lt;-fishery.estimates.f(stratum.estimates.2009.withsamps,stratum.estimates.2009.NOsamps,2009)</w:t>
      </w:r>
    </w:p>
    <w:p w14:paraId="2E31897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D74A2C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3E959DB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0CD10F4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4B44432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14D01A2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E877FB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7F3A6E0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10,2,well.estimates.2010,area.substitution.mat.SKJ.FLT.SAC2022,grow.increments.2cmSKJ.betyftskj)</w:t>
      </w:r>
    </w:p>
    <w:p w14:paraId="7F9B323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FE272F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2D61923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OBJ"</w:t>
      </w:r>
    </w:p>
    <w:p w14:paraId="13327CF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OBJ"</w:t>
      </w:r>
    </w:p>
    <w:p w14:paraId="12F1637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5182254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08DDB69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3CB3955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0&lt;-fishery.estimates.f(stratum.estimates.2010.withsamps,stratum.estimates.2010.NOsamps,2010)</w:t>
      </w:r>
    </w:p>
    <w:p w14:paraId="5075824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712A1F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30DBB2C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7767664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54CB525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17219A9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F351A7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3344AE6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get.catch.estimates.V3.f(cae.20002021,cae.stratflg.20002021,total.unlds.20002021,lfgrpd.20002021,lfgrpd.stratflg.20002021,lfmm.20002021,2011,2,well.estimates.2011,area.substitution.mat.SKJ.FLT.SAC2022,grow.increments.2cmSKJ.betyftskj)</w:t>
      </w:r>
    </w:p>
    <w:p w14:paraId="6CE4872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621D12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2A62049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OBJ"</w:t>
      </w:r>
    </w:p>
    <w:p w14:paraId="0D57B20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OBJ"</w:t>
      </w:r>
    </w:p>
    <w:p w14:paraId="7855C32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0D2DB99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2E35B5B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5D8806F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1&lt;-fishery.estimates.f(stratum.estimates.2011.withsamps,stratum.estimates.2011.NOsamps,2011)</w:t>
      </w:r>
    </w:p>
    <w:p w14:paraId="468100E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E0BCA4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055CAA8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4F073D4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63C7DCF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05758ED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9F6433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477CB49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12,2,well.estimates.2012,area.substitution.mat.SKJ.FLT.SAC2022,grow.increments.2cmSKJ.betyftskj)</w:t>
      </w:r>
    </w:p>
    <w:p w14:paraId="162A215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94DB77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6583EDD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OBJ"</w:t>
      </w:r>
    </w:p>
    <w:p w14:paraId="1147AE3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OBJ"</w:t>
      </w:r>
    </w:p>
    <w:p w14:paraId="05F24EE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3BCA3AE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584380B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30ADFEE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2&lt;-fishery.estimates.f(stratum.estimates.2012.withsamps,stratum.estimates.2012.NOsamps,2012)</w:t>
      </w:r>
    </w:p>
    <w:p w14:paraId="1E1847D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48818B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1428B44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7899613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2F34194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7CBABAF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2A29CF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536BD13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13,2,well.estimates.2013,area.substitution.mat.SKJ.FLT.SAC2022,grow.increments.2cmSKJ.betyftskj)</w:t>
      </w:r>
    </w:p>
    <w:p w14:paraId="6A4735D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8E9CF7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4CC948A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OBJ"</w:t>
      </w:r>
    </w:p>
    <w:p w14:paraId="60F4CD2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OBJ"</w:t>
      </w:r>
    </w:p>
    <w:p w14:paraId="2A6F9B5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16A69B8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10A9D58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5E72429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fishery.estimates.2013&lt;-fishery.estimates.f(stratum.estimates.2013.withsamps,stratum.estimates.2013.NOsamps,2013)</w:t>
      </w:r>
    </w:p>
    <w:p w14:paraId="60714F7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602029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462B02F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7B1DDE4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43E613A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6C8BD17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AEEC09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445FCB2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14,2,well.estimates.2014,area.substitution.mat.SKJ.FLT.SAC2022,grow.increments.2cmSKJ.betyftskj)</w:t>
      </w:r>
    </w:p>
    <w:p w14:paraId="2A0196F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A0A89D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2156780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OBJ"</w:t>
      </w:r>
    </w:p>
    <w:p w14:paraId="0D46D77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OBJ"</w:t>
      </w:r>
    </w:p>
    <w:p w14:paraId="71C3E76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03918D6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01EB3FD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38FC687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4&lt;-fishery.estimates.f(stratum.estimates.2014.withsamps,stratum.estimates.2014.NOsamps,2014)</w:t>
      </w:r>
    </w:p>
    <w:p w14:paraId="46400C1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21C0EE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2974207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670D39D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017095B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572C788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019A8B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536A649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15,2,well.estimates.2015,area.substitution.mat.SKJ.FLT.SAC2022,grow.increments.2cmSKJ.betyftskj)</w:t>
      </w:r>
    </w:p>
    <w:p w14:paraId="33A12B0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8FD6EC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3D8FDF6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OBJ"</w:t>
      </w:r>
    </w:p>
    <w:p w14:paraId="537B1A3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OBJ"</w:t>
      </w:r>
    </w:p>
    <w:p w14:paraId="34AA4E2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04843C2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6003864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0243CFF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5&lt;-fishery.estimates.f(stratum.estimates.2015.withsamps,stratum.estimates.2015.NOsamps,2015)</w:t>
      </w:r>
    </w:p>
    <w:p w14:paraId="7E8D7BE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4D7834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2AD4C98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4043645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746CDE2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0F927C3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1B531D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1F46AED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</w:t>
      </w:r>
      <w:r>
        <w:rPr>
          <w:rFonts w:ascii="Calibri" w:hAnsi="Calibri" w:cs="Calibri"/>
          <w:lang w:val="en"/>
        </w:rPr>
        <w:lastRenderedPageBreak/>
        <w:t>pd.stratflg.20002021,lfmm.20002021,2016,2,well.estimates.2016,area.substitution.mat.SKJ.FLT.SAC2022,grow.increments.2cmSKJ.betyftskj)</w:t>
      </w:r>
    </w:p>
    <w:p w14:paraId="75AF74B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71D307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65D9816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OBJ"</w:t>
      </w:r>
    </w:p>
    <w:p w14:paraId="64451D8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OBJ"</w:t>
      </w:r>
    </w:p>
    <w:p w14:paraId="4A8AEC8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4EA1F0F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35A6AE8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5681D5E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6&lt;-fishery.estimates.f(stratum.estimates.2016.withsamps,stratum.estimates.2016.NOsamps,2016)</w:t>
      </w:r>
    </w:p>
    <w:p w14:paraId="4DF87BA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0AC82F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052A358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3F53203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7307474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7946473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826A2F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1D47523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17,2,well.estimates.2017,area.substitution.mat.SKJ.FLT.SAC2022,grow.increments.2cmSKJ.betyftskj)</w:t>
      </w:r>
    </w:p>
    <w:p w14:paraId="542A22C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F8536D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649583F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OBJ"</w:t>
      </w:r>
    </w:p>
    <w:p w14:paraId="56F4548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OBJ"</w:t>
      </w:r>
    </w:p>
    <w:p w14:paraId="765A8E0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0B08D44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6CC57BB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6F2905D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7&lt;-fishery.estimates.f(stratum.estimates.2017.withsamps,stratum.estimates.2017.NOsamps,2017)</w:t>
      </w:r>
    </w:p>
    <w:p w14:paraId="13D1A61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CDE18A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1F65678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1041BFB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4564E49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4AA23A2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C9E37C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6CCE6A9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18,2,well.estimates.2018,area.substitution.mat.SKJ.FLT.SAC2022,grow.increments.2cmSKJ.betyftskj)</w:t>
      </w:r>
    </w:p>
    <w:p w14:paraId="45DBFD8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399A91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58F7AB2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OBJ"</w:t>
      </w:r>
    </w:p>
    <w:p w14:paraId="306E811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OBJ"</w:t>
      </w:r>
    </w:p>
    <w:p w14:paraId="1A5B1B7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343A2C8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36CA1D2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02CCC47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8&lt;-fishery.estimates.f(stratum.estimates.2018.withsamps,stratum.estimates.2018.</w:t>
      </w:r>
      <w:r>
        <w:rPr>
          <w:rFonts w:ascii="Calibri" w:hAnsi="Calibri" w:cs="Calibri"/>
          <w:lang w:val="en"/>
        </w:rPr>
        <w:lastRenderedPageBreak/>
        <w:t>NOsamps,2018)</w:t>
      </w:r>
    </w:p>
    <w:p w14:paraId="049A19F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6E3FC6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135768D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1B5E7BE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12C4230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0981688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494BB9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8EE0B5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19,2,well.estimates.2019,area.substitution.mat.SKJ.FLT.SAC2022,grow.increments.2cmSKJ.betyftskj)</w:t>
      </w:r>
    </w:p>
    <w:p w14:paraId="7F365C5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381CEA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05E27E9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OBJ"</w:t>
      </w:r>
    </w:p>
    <w:p w14:paraId="5D1E519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OBJ"</w:t>
      </w:r>
    </w:p>
    <w:p w14:paraId="6F2D3B0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353DD98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20CED83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A48F34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9&lt;-fishery.estimates.f(stratum.estimates.2019.withsamps,stratum.estimates.2019.NOsamps,2019)</w:t>
      </w:r>
    </w:p>
    <w:p w14:paraId="1BAA6B2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3DC6D2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6A54A31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4C02C56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215B3AB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43E91AF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0BD037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E3B0F3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20,2,well.estimates.2020,area.substitution.mat.SKJ.FLT.SAC2022,grow.increments.2cmSKJ.betyftskj)</w:t>
      </w:r>
    </w:p>
    <w:p w14:paraId="4AC2F3F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417104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73D8EFD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OBJ"</w:t>
      </w:r>
    </w:p>
    <w:p w14:paraId="6476598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OBJ"</w:t>
      </w:r>
    </w:p>
    <w:p w14:paraId="2B55A06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0EF876A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6CEBA9B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WARNING: Reached step (4) in get.sub.f looking for substitute; please tell CL"</w:t>
      </w:r>
    </w:p>
    <w:p w14:paraId="27DAF0A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WARNING: Reached step (4) in get.sub.f looking for substitute; please tell CL"</w:t>
      </w:r>
    </w:p>
    <w:p w14:paraId="154E22D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WARNING: Reached step (4) in get.sub.f looking for substitute; please tell CL"</w:t>
      </w:r>
    </w:p>
    <w:p w14:paraId="719B371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WARNING: Reached step (4) in get.sub.f looking for substitute; please tell CL"</w:t>
      </w:r>
    </w:p>
    <w:p w14:paraId="6A9E6FC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WARNING: Reached step (4) in get.sub.f looking for substitute; please tell CL"</w:t>
      </w:r>
    </w:p>
    <w:p w14:paraId="5B325B0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WARNING: Reached step (4) in get.sub.f looking for substitute; please tell CL"</w:t>
      </w:r>
    </w:p>
    <w:p w14:paraId="35DB683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WARNING: Reached step (4) in get.sub.f looking for substitute; please tell CL"</w:t>
      </w:r>
    </w:p>
    <w:p w14:paraId="3D3B1C0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WARNING: Reached step (4) in get.sub.f looking for substitute; please tell CL"</w:t>
      </w:r>
    </w:p>
    <w:p w14:paraId="1FAEAB3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WARNING: Reached step (4) in get.sub.f looking for substitute; please tell CL"</w:t>
      </w:r>
    </w:p>
    <w:p w14:paraId="0AEADD5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WARNING: Reached step (4) in get.sub.f looking for substitute; please tell CL"</w:t>
      </w:r>
    </w:p>
    <w:p w14:paraId="6F3AC26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WARNING: Reached step (4) in get.sub.f looking for substitute; please tell CL"</w:t>
      </w:r>
    </w:p>
    <w:p w14:paraId="3C3FC04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WARNING: Reached step (4) in get.sub.f looking for substitute; please tell CL"</w:t>
      </w:r>
    </w:p>
    <w:p w14:paraId="74C14BA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680EF6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20&lt;-fishery.estimates.f(stratum.estimates.2020.withsamps,stratum.estimates.2020.NOsamps,2020)</w:t>
      </w:r>
    </w:p>
    <w:p w14:paraId="0B6E492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0F9DA4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2C379F9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6CF2873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2F39887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4D352E7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C43B6D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CCB01E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21,2,well.estimates.2021,area.substitution.mat.SKJ.FLT.SAC2022,grow.increments.2cmSKJ.betyftskj)</w:t>
      </w:r>
    </w:p>
    <w:p w14:paraId="33147E3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43ADD8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5151137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OBJ"</w:t>
      </w:r>
    </w:p>
    <w:p w14:paraId="2E65193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OBJ"</w:t>
      </w:r>
    </w:p>
    <w:p w14:paraId="77845FE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2C5F87A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67E47CD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397310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21&lt;-fishery.estimates.f(stratum.estimates.2021.withsamps,stratum.estimates.2021.NOsamps,2021)</w:t>
      </w:r>
    </w:p>
    <w:p w14:paraId="1A3FE3D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0142E8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4148F9A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279F7AD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2C38D39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OBJ (DP and UN largely junk)"</w:t>
      </w:r>
    </w:p>
    <w:p w14:paraId="1B1A0BE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14700F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BFD0D7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save output</w:t>
      </w:r>
    </w:p>
    <w:p w14:paraId="25F9C91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AA39EA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ve.image("/Users/clennert/Documents/R/poststratification/CL programs_stock assessment/spp comp programs_from 2000/current_estimates/full files_SKJ_OBJ_2000-2021_Mark assessment SAC 2022.RData")</w:t>
      </w:r>
    </w:p>
    <w:p w14:paraId="7209D10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DA485C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ve(list=objects(pat="fishery.estimates"),file="/Users/clennert/Documents/R/poststratification/CL programs_stock assessment/spp comp programs_from 2000/current_estimates/SKJ_OBJ_Mark assessment SAC 2022_fishery estimates only_2000-2021.RData")</w:t>
      </w:r>
    </w:p>
    <w:p w14:paraId="2BAC2E5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77A380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6C4A43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70DC778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--------------------</w:t>
      </w:r>
    </w:p>
    <w:p w14:paraId="54E2034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7DA5A70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70542E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7FE595A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# </w:t>
      </w:r>
      <w:r>
        <w:rPr>
          <w:rFonts w:ascii="Calibri" w:hAnsi="Calibri" w:cs="Calibri"/>
          <w:highlight w:val="green"/>
          <w:lang w:val="en"/>
        </w:rPr>
        <w:t>Running SKJ UNA</w:t>
      </w:r>
    </w:p>
    <w:p w14:paraId="25ABF94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1879E5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# NOTE: FIRST OPEN FUNCTION WORKSPACE IN SEPARATE R SESSION AND MAKE SURE THAT </w:t>
      </w:r>
      <w:r>
        <w:rPr>
          <w:rFonts w:ascii="Calibri" w:hAnsi="Calibri" w:cs="Calibri"/>
          <w:lang w:val="en"/>
        </w:rPr>
        <w:lastRenderedPageBreak/>
        <w:t xml:space="preserve">CREATE.STRAT.FLG.F AND CREATE.FISHERY.FLG.F HAVE CORRECT STRATA </w:t>
      </w:r>
      <w:r>
        <w:rPr>
          <w:rFonts w:ascii="Calibri" w:hAnsi="Calibri" w:cs="Calibri"/>
          <w:b/>
          <w:bCs/>
          <w:lang w:val="en"/>
        </w:rPr>
        <w:t>ACTIVE</w:t>
      </w:r>
      <w:r>
        <w:rPr>
          <w:rFonts w:ascii="Calibri" w:hAnsi="Calibri" w:cs="Calibri"/>
          <w:lang w:val="en"/>
        </w:rPr>
        <w:t xml:space="preserve">! </w:t>
      </w:r>
    </w:p>
    <w:p w14:paraId="5AD35A1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fix(create.strat.flg.f)</w:t>
      </w:r>
    </w:p>
    <w:p w14:paraId="7934B57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fix(create.fishery.flg.f)</w:t>
      </w:r>
    </w:p>
    <w:p w14:paraId="7622998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867CCB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124929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Then in a new, empty workspace:</w:t>
      </w:r>
    </w:p>
    <w:p w14:paraId="63199BF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ttach("/Users/clennert/Documents/R/poststratification/CL programs_stock assessment/spp comp programs_from 2000/spp comp_R functions_V3.RData",pos=2)</w:t>
      </w:r>
    </w:p>
    <w:p w14:paraId="6880B05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BF9C52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ttach("/Users/clennert/Documents/R/poststratification/CL programs_stock assessment/spp comp programs_from 2000/current_estimates/base files_2000-2021.RData",pos=3)</w:t>
      </w:r>
    </w:p>
    <w:p w14:paraId="280C86C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39BBA4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ae.stratflg.20002021&lt;-create.strat.flg.f(cae.20002021$latc5,cae.20002021$lonc5,is.lwrght=F,cae.20002021$month,cae.20002021$setype,cae.20002021$class)</w:t>
      </w:r>
    </w:p>
    <w:p w14:paraId="0845961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09C1D4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301C826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UNA"</w:t>
      </w:r>
    </w:p>
    <w:p w14:paraId="50C3F0F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UNA"</w:t>
      </w:r>
    </w:p>
    <w:p w14:paraId="07FF8F5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229E59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C5B04B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yellow"/>
          <w:lang w:val="en"/>
        </w:rPr>
      </w:pPr>
      <w:r>
        <w:rPr>
          <w:rFonts w:ascii="Calibri" w:hAnsi="Calibri" w:cs="Calibri"/>
          <w:highlight w:val="yellow"/>
          <w:lang w:val="en"/>
        </w:rPr>
        <w:t># NOTE TO MYSELF: NOW CHECK STRATA again you twit!</w:t>
      </w:r>
    </w:p>
    <w:p w14:paraId="5AD1A9C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table(cae.20002021$latc5,cae.stratflg.20002021$area,exclude=NULL)</w:t>
      </w:r>
    </w:p>
    <w:p w14:paraId="386B902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table(cae.20002021$lonc5,cae.stratflg.20002021$area,exclude=NULL)</w:t>
      </w:r>
    </w:p>
    <w:p w14:paraId="11855BD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420373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NOTE: first need to edit code below for number of areas and their boundaries</w:t>
      </w:r>
    </w:p>
    <w:p w14:paraId="22F428F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plot(cae.20002021$lonc5,cae.20002021$latc5)</w:t>
      </w:r>
    </w:p>
    <w:p w14:paraId="0BD3F3E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points(cae.20002021$lonc5[cae.stratflg.20002021$area==1],cae.20002021$latc5[cae.stratflg.20002021$area==1],col=2,pch=2)</w:t>
      </w:r>
    </w:p>
    <w:p w14:paraId="5D40C7E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points(cae.20002021$lonc5[cae.stratflg.20002021$area==2],cae.20002021$latc5[cae.stratflg.20002021$area==2],col=3,pch=3)</w:t>
      </w:r>
    </w:p>
    <w:p w14:paraId="19419A6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points(cae.20002021$lonc5[cae.stratflg.20002021$area==3],cae.20002021$latc5[cae.stratflg.20002021$area==3],col=4,pch=4)</w:t>
      </w:r>
    </w:p>
    <w:p w14:paraId="04CC03D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points(cae.20002021$lonc5[cae.stratflg.20002021$area==4],cae.20002021$latc5[cae.stratflg.20002021$area==4],col=5,pch=5)</w:t>
      </w:r>
    </w:p>
    <w:p w14:paraId="21BCBE2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abline(v=(-100))</w:t>
      </w:r>
    </w:p>
    <w:p w14:paraId="60D6BC1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abline(v=(-120))</w:t>
      </w:r>
    </w:p>
    <w:p w14:paraId="28FAE93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abline(h=(-10))</w:t>
      </w:r>
    </w:p>
    <w:p w14:paraId="3CD0DC0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39619F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table below shows areas versus fisheries</w:t>
      </w:r>
    </w:p>
    <w:p w14:paraId="206DEFC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table(cae.stratflg.20002021$area,cae.stratflg.20002021$fishery.areagear,exclude=NULL)</w:t>
      </w:r>
    </w:p>
    <w:p w14:paraId="34941B6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0EC192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C8DEC1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BA7496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fgrpd.stratflg.20002021&lt;-create.strat.flg.f(lfgrpd.20002021$lat.5deg,lfgrpd.20002021$lon.5deg,is.lwrgh</w:t>
      </w:r>
      <w:r>
        <w:rPr>
          <w:rFonts w:ascii="Calibri" w:hAnsi="Calibri" w:cs="Calibri"/>
          <w:lang w:val="en"/>
        </w:rPr>
        <w:lastRenderedPageBreak/>
        <w:t>t=T,floor(lfgrpd.20002021$moda/100),lfgrpd.20002021$setype,lfgrpd.20002021$class)</w:t>
      </w:r>
    </w:p>
    <w:p w14:paraId="7BB7076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7A3A2E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1BAC6EE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UNA"</w:t>
      </w:r>
    </w:p>
    <w:p w14:paraId="412658B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UNA"</w:t>
      </w:r>
    </w:p>
    <w:p w14:paraId="77277B4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0B0BE6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785B2C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highlight w:val="yellow"/>
          <w:lang w:val="en"/>
        </w:rPr>
        <w:t># NOTE that the area substitution matrix used is different</w:t>
      </w:r>
    </w:p>
    <w:p w14:paraId="3F27BCE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00,2,well.estimates.2000,</w:t>
      </w:r>
      <w:r>
        <w:rPr>
          <w:rFonts w:ascii="Calibri" w:hAnsi="Calibri" w:cs="Calibri"/>
          <w:highlight w:val="yellow"/>
          <w:lang w:val="en"/>
        </w:rPr>
        <w:t>area.substitution.mat.SKJ.UNA.SAC2022</w:t>
      </w:r>
      <w:r>
        <w:rPr>
          <w:rFonts w:ascii="Calibri" w:hAnsi="Calibri" w:cs="Calibri"/>
          <w:lang w:val="en"/>
        </w:rPr>
        <w:t>,grow.increments.2cmSKJ.betyftskj)</w:t>
      </w:r>
    </w:p>
    <w:p w14:paraId="7286D07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8F9652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52AACB9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UNA"</w:t>
      </w:r>
    </w:p>
    <w:p w14:paraId="7D51E0D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UNA"</w:t>
      </w:r>
    </w:p>
    <w:p w14:paraId="492C32C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3FA615C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619E405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F16592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7667B4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yellow"/>
          <w:lang w:val="en"/>
        </w:rPr>
      </w:pPr>
      <w:r>
        <w:rPr>
          <w:rFonts w:ascii="Calibri" w:hAnsi="Calibri" w:cs="Calibri"/>
          <w:highlight w:val="yellow"/>
          <w:lang w:val="en"/>
        </w:rPr>
        <w:t># DO FINAL CHECK ON STRATIFICATION</w:t>
      </w:r>
    </w:p>
    <w:p w14:paraId="6193BA9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tmpcl&lt;-create.fishery.flg.f(totunlds.bystrat.2000$str.defns)</w:t>
      </w:r>
    </w:p>
    <w:p w14:paraId="7B6A195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table(totunlds.bystrat.2000$str.defns$area,tmpcl$fishery.areagear,exclude=NULL)</w:t>
      </w:r>
    </w:p>
    <w:p w14:paraId="305BA47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rm(tmpcl)</w:t>
      </w:r>
    </w:p>
    <w:p w14:paraId="46C1D63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5445D3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AB8E14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0&lt;-fishery.estimates.f(stratum.estimates.2000.withsamps,stratum.estimates.2000.NOsamps,2000)</w:t>
      </w:r>
    </w:p>
    <w:p w14:paraId="21A6E93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B4C971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644D90E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0EBD645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12BFE0D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66221DA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5D97A2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330BB4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F8D961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01,2,well.estimates.2001,area.substitution.mat.SKJ.UNA.SAC2022,grow.increments.2cmSKJ.betyftskj)</w:t>
      </w:r>
    </w:p>
    <w:p w14:paraId="35C2ED0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20B2F9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522E2AE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UNA"</w:t>
      </w:r>
    </w:p>
    <w:p w14:paraId="5030680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UNA"</w:t>
      </w:r>
    </w:p>
    <w:p w14:paraId="6C13063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WARNING: there are one or more strata with well samples but no CAE data"</w:t>
      </w:r>
    </w:p>
    <w:p w14:paraId="30E3597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1CEC9F5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3CA8EC4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377C167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1&lt;-fishery.estimates.f(stratum.estimates.2001.withsamps,stratum.estimates.2001.NOsamps,2001)</w:t>
      </w:r>
    </w:p>
    <w:p w14:paraId="2E76841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3B603F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48C277D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677B4E0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006DA98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0A0E70D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670BFA8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1967C7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02,2,well.estimates.2002,area.substitution.mat.SKJ.UNA.SAC2022,grow.increments.2cmSKJ.betyftskj)</w:t>
      </w:r>
    </w:p>
    <w:p w14:paraId="1531058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4AD8C9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60F67AE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UNA"</w:t>
      </w:r>
    </w:p>
    <w:p w14:paraId="6AD6D7A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UNA"</w:t>
      </w:r>
    </w:p>
    <w:p w14:paraId="4F1BD75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7A201A5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3CA036C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961635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2&lt;-fishery.estimates.f(stratum.estimates.2002.withsamps,stratum.estimates.2002.NOsamps,2002)</w:t>
      </w:r>
    </w:p>
    <w:p w14:paraId="582D5A5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EEFDC5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32E44DB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7B8759F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129296A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1CAA09F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24E04C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461A264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03,2,well.estimates.2003,area.substitution.mat.SKJ.UNA.SAC2022,grow.increments.2cmSKJ.betyftskj)</w:t>
      </w:r>
    </w:p>
    <w:p w14:paraId="743B3F6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FFCCC9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40421CF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UNA"</w:t>
      </w:r>
    </w:p>
    <w:p w14:paraId="435E149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UNA"</w:t>
      </w:r>
    </w:p>
    <w:p w14:paraId="0B4884B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7817A86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3EA5894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6F8F883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3&lt;-fishery.estimates.f(stratum.estimates.2003.withsamps,stratum.estimates.2003.NOsamps,2003)</w:t>
      </w:r>
    </w:p>
    <w:p w14:paraId="7069544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3D3584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2DED601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068C788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55F9680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5C19A8B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5F6A673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005C68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04,2,well.estimates.2004,area.substitution.mat.SKJ.UNA.SAC2022,grow.increments.2cmSKJ.betyftskj)</w:t>
      </w:r>
    </w:p>
    <w:p w14:paraId="489DE8F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CFED68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07788C2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UNA"</w:t>
      </w:r>
    </w:p>
    <w:p w14:paraId="36A573E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UNA"</w:t>
      </w:r>
    </w:p>
    <w:p w14:paraId="045D616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0D6E947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66438B1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483B47E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4&lt;-fishery.estimates.f(stratum.estimates.2004.withsamps,stratum.estimates.2004.NOsamps,2004)</w:t>
      </w:r>
    </w:p>
    <w:p w14:paraId="2542F16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43450B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3608605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7A64620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7811E63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61B971A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24A950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2244C4B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05,2,well.estimates.2005,area.substitution.mat.SKJ.UNA.SAC2022,grow.increments.2cmSKJ.betyftskj)</w:t>
      </w:r>
    </w:p>
    <w:p w14:paraId="433BE57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BDEF48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6357A0E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UNA"</w:t>
      </w:r>
    </w:p>
    <w:p w14:paraId="33C4B13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UNA"</w:t>
      </w:r>
    </w:p>
    <w:p w14:paraId="1BD0132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187C910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7DD4475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53C14B8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5&lt;-fishery.estimates.f(stratum.estimates.2005.withsamps,stratum.estimates.2005.NOsamps,2005)</w:t>
      </w:r>
    </w:p>
    <w:p w14:paraId="397BC7D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CAF8E9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55FD921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7BD968E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5E9A076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561B287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AECA84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1400DBC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06,2,well.estimates.2006,area.substitution.mat.SKJ.UNA.SAC2022,grow.increments.2cmSKJ.betyftskj)</w:t>
      </w:r>
    </w:p>
    <w:p w14:paraId="7FFD14D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B16A13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1E331AD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UNA"</w:t>
      </w:r>
    </w:p>
    <w:p w14:paraId="2999608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UNA"</w:t>
      </w:r>
    </w:p>
    <w:p w14:paraId="7C1809C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413B299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15B7AF6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42D177B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6&lt;-fishery.estimates.f(stratum.estimates.2006.withsamps,stratum.estimates.2006.NOsamps,2006)</w:t>
      </w:r>
    </w:p>
    <w:p w14:paraId="78EB354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26881D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lastRenderedPageBreak/>
        <w:t>[1] "*** create.fishery.flg.f: Please edit first to make sure stratum definitions are correct ***"</w:t>
      </w:r>
    </w:p>
    <w:p w14:paraId="2E492DA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4868595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663784D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7AF0151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7658C7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3DCA6FC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07,2,well.estimates.2007,area.substitution.mat.SKJ.UNA.SAC2022,grow.increments.2cmSKJ.betyftskj)</w:t>
      </w:r>
    </w:p>
    <w:p w14:paraId="1A2FB24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2D777C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0F1BF92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UNA"</w:t>
      </w:r>
    </w:p>
    <w:p w14:paraId="3F31DC1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UNA"</w:t>
      </w:r>
    </w:p>
    <w:p w14:paraId="76D4CAB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5C7204C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1D2E43F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12F18C3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7&lt;-fishery.estimates.f(stratum.estimates.2007.withsamps,stratum.estimates.2007.NOsamps,2007)</w:t>
      </w:r>
    </w:p>
    <w:p w14:paraId="579C994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DB22D3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277C5AD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68B599C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19D8956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24E82F7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A70BD2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5216008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08,2,well.estimates.2008,area.substitution.mat.SKJ.UNA.SAC2022,grow.increments.2cmSKJ.betyftskj)</w:t>
      </w:r>
    </w:p>
    <w:p w14:paraId="311EEFB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ADF33E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2FD7A28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UNA"</w:t>
      </w:r>
    </w:p>
    <w:p w14:paraId="7E83CF7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UNA"</w:t>
      </w:r>
    </w:p>
    <w:p w14:paraId="21BA023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77F2A0B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320C459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1BD6022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8&lt;-fishery.estimates.f(stratum.estimates.2008.withsamps,stratum.estimates.2008.NOsamps,2008)</w:t>
      </w:r>
    </w:p>
    <w:p w14:paraId="7C1C6AC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939365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52E7D1D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226B3F6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076C927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6B3B813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4DA398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22DEFD8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09,2,well.estimates.2009,area.substitution.mat.SKJ.UNA.SAC2022,grow.increments.2cmSKJ.betyftskj)</w:t>
      </w:r>
    </w:p>
    <w:p w14:paraId="5FB161C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3004C6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lastRenderedPageBreak/>
        <w:t>[1] "*** Please edit first to make sure stratum definitions are correct ***"</w:t>
      </w:r>
    </w:p>
    <w:p w14:paraId="2D7F1D9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UNA"</w:t>
      </w:r>
    </w:p>
    <w:p w14:paraId="009E5F4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UNA"</w:t>
      </w:r>
    </w:p>
    <w:p w14:paraId="56BAF11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5CBF598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33DA0CA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4F24F5A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9&lt;-fishery.estimates.f(stratum.estimates.2009.withsamps,stratum.estimates.2009.NOsamps,2009)</w:t>
      </w:r>
    </w:p>
    <w:p w14:paraId="57F0F95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29A20C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7DE81F2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4D00D39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33C33F5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64610E5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A7032D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3D5B390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10,2,well.estimates.2010,area.substitution.mat.SKJ.UNA.SAC2022,grow.increments.2cmSKJ.betyftskj)</w:t>
      </w:r>
    </w:p>
    <w:p w14:paraId="6FA769A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48C262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0FA03F9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UNA"</w:t>
      </w:r>
    </w:p>
    <w:p w14:paraId="11B38D9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UNA"</w:t>
      </w:r>
    </w:p>
    <w:p w14:paraId="304CCE7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0D99DD4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62CA1CF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7EC72B5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0&lt;-fishery.estimates.f(stratum.estimates.2010.withsamps,stratum.estimates.2010.NOsamps,2010)</w:t>
      </w:r>
    </w:p>
    <w:p w14:paraId="39D5A39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3F261C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149DDB6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06F786B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60F7009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7EDE042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6525CE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40C3ED9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11,2,well.estimates.2011,area.substitution.mat.SKJ.UNA.SAC2022,grow.increments.2cmSKJ.betyftskj)</w:t>
      </w:r>
    </w:p>
    <w:p w14:paraId="377F104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0A12E4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6278CDC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UNA"</w:t>
      </w:r>
    </w:p>
    <w:p w14:paraId="4F7C2F4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UNA"</w:t>
      </w:r>
    </w:p>
    <w:p w14:paraId="6A2E8FA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174A0A3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0E76557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6CBA8C2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1&lt;-fishery.estimates.f(stratum.estimates.2011.withsamps,stratum.estimates.2011.NOsamps,2011)</w:t>
      </w:r>
    </w:p>
    <w:p w14:paraId="4B9EA12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F996D5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5C04C5C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lastRenderedPageBreak/>
        <w:t>[1] "Using fishery stratification: SKJ SAC 2022 for UNA (DP and FO largely junk)"</w:t>
      </w:r>
    </w:p>
    <w:p w14:paraId="3E25147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2F8F5F5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2A49705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E67640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3F74BFF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12,2,well.estimates.2012,area.substitution.mat.SKJ.UNA.SAC2022,grow.increments.2cmSKJ.betyftskj)</w:t>
      </w:r>
    </w:p>
    <w:p w14:paraId="7CF4A69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0A7DC7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52C2044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UNA"</w:t>
      </w:r>
    </w:p>
    <w:p w14:paraId="782A9DA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UNA"</w:t>
      </w:r>
    </w:p>
    <w:p w14:paraId="15EE568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73792FB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0B28305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1FD3173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2&lt;-fishery.estimates.f(stratum.estimates.2012.withsamps,stratum.estimates.2012.NOsamps,2012)</w:t>
      </w:r>
    </w:p>
    <w:p w14:paraId="002DF61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E45AB4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51C909C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2889F67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4FC1B3E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5520BD3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407448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05DC408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13,2,well.estimates.2013,area.substitution.mat.SKJ.UNA.SAC2022,grow.increments.2cmSKJ.betyftskj)</w:t>
      </w:r>
    </w:p>
    <w:p w14:paraId="6DA3C32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E824F5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2829870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UNA"</w:t>
      </w:r>
    </w:p>
    <w:p w14:paraId="5C2EF98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UNA"</w:t>
      </w:r>
    </w:p>
    <w:p w14:paraId="1126A66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12CA7D6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7D39DD4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2FEA556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3&lt;-fishery.estimates.f(stratum.estimates.2013.withsamps,stratum.estimates.2013.NOsamps,2013)</w:t>
      </w:r>
    </w:p>
    <w:p w14:paraId="4BDBA9E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5131B4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090A4A6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6AD4786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741BE95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6DD3E4C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4FBAFD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7695519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14,2,well.estimates.2014,area.substitution.mat.SKJ.UNA.SAC2022,grow.increments.2cmSKJ.betyftskj)</w:t>
      </w:r>
    </w:p>
    <w:p w14:paraId="5969397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4CEA26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76396C9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lastRenderedPageBreak/>
        <w:t>[1] "Using catch stratification: SKJ Mark assessment 2022 for UNA"</w:t>
      </w:r>
    </w:p>
    <w:p w14:paraId="14088E0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UNA"</w:t>
      </w:r>
    </w:p>
    <w:p w14:paraId="273DE8B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0D16124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22C7ADB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61603EB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4&lt;-fishery.estimates.f(stratum.estimates.2014.withsamps,stratum.estimates.2014.NOsamps,2014)</w:t>
      </w:r>
    </w:p>
    <w:p w14:paraId="4452C84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6D9FE7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64032D2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68E85E4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3574ADB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583937F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62513E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7779C44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15,2,well.estimates.2015,area.substitution.mat.SKJ.UNA.SAC2022,grow.increments.2cmSKJ.betyftskj)</w:t>
      </w:r>
    </w:p>
    <w:p w14:paraId="156BFAE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A85A71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2469080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UNA"</w:t>
      </w:r>
    </w:p>
    <w:p w14:paraId="6C6513F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UNA"</w:t>
      </w:r>
    </w:p>
    <w:p w14:paraId="7CBB990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43EAD20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22871AD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341DD04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5&lt;-fishery.estimates.f(stratum.estimates.2015.withsamps,stratum.estimates.2015.NOsamps,2015)</w:t>
      </w:r>
    </w:p>
    <w:p w14:paraId="76CCC8C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9404E7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230F1DF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15FCAA4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191D25B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0E3C684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E78FEE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42D7A39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16,2,well.estimates.2016,area.substitution.mat.SKJ.UNA.SAC2022,grow.increments.2cmSKJ.betyftskj)</w:t>
      </w:r>
    </w:p>
    <w:p w14:paraId="65AC5A4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010685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308029A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UNA"</w:t>
      </w:r>
    </w:p>
    <w:p w14:paraId="3FC9AC4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UNA"</w:t>
      </w:r>
    </w:p>
    <w:p w14:paraId="36E3E34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5F923A4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07D2DE2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3FA183F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6&lt;-fishery.estimates.f(stratum.estimates.2016.withsamps,stratum.estimates.2016.NOsamps,2016)</w:t>
      </w:r>
    </w:p>
    <w:p w14:paraId="32516A7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86EEE4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52B76AA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6183CC0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lastRenderedPageBreak/>
        <w:t>[1] "*** create.fishery.flg.f: Please edit first to make sure stratum definitions are correct ***"</w:t>
      </w:r>
    </w:p>
    <w:p w14:paraId="183630C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71FB44F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F92D5A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4F1A906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17,2,well.estimates.2017,area.substitution.mat.SKJ.UNA.SAC2022,grow.increments.2cmSKJ.betyftskj)</w:t>
      </w:r>
    </w:p>
    <w:p w14:paraId="49219BA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95C206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4E5473C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UNA"</w:t>
      </w:r>
    </w:p>
    <w:p w14:paraId="18EB4B8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UNA"</w:t>
      </w:r>
    </w:p>
    <w:p w14:paraId="15BD3B8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17A1A0C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2EA2D4D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37CC9D1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7&lt;-fishery.estimates.f(stratum.estimates.2017.withsamps,stratum.estimates.2017.NOsamps,2017)</w:t>
      </w:r>
    </w:p>
    <w:p w14:paraId="3FB44D4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305A4A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0A89E71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677444F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7285904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08FBFFC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69154C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506E596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18,2,well.estimates.2018,area.substitution.mat.SKJ.UNA.SAC2022,grow.increments.2cmSKJ.betyftskj)</w:t>
      </w:r>
    </w:p>
    <w:p w14:paraId="346932C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2CD5B5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5B355BF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UNA"</w:t>
      </w:r>
    </w:p>
    <w:p w14:paraId="2916D4C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UNA"</w:t>
      </w:r>
    </w:p>
    <w:p w14:paraId="6BED7DE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1104F0A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0591CED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45B8546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8&lt;-fishery.estimates.f(stratum.estimates.2018.withsamps,stratum.estimates.2018.NOsamps,2018)</w:t>
      </w:r>
    </w:p>
    <w:p w14:paraId="4B8B1F3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339E12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4E7FF41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1DC38BB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71D3CD4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65765EC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91DDCA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9A75BB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19,2,well.estimates.2019,area.substitution.mat.SKJ.UNA.SAC2022,grow.increments.2cmSKJ.betyftskj)</w:t>
      </w:r>
    </w:p>
    <w:p w14:paraId="047591C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D658E0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2C057DA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UNA"</w:t>
      </w:r>
    </w:p>
    <w:p w14:paraId="69B144F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lastRenderedPageBreak/>
        <w:t>[1] "Using fishery stratification: SKJ Mark assessment 2022 for UNA"</w:t>
      </w:r>
    </w:p>
    <w:p w14:paraId="50B0339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12B7081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12BEEA2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12879D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9&lt;-fishery.estimates.f(stratum.estimates.2019.withsamps,stratum.estimates.2019.NOsamps,2019)</w:t>
      </w:r>
    </w:p>
    <w:p w14:paraId="48D6C0A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1A9FCE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2157AD7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3BA5903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599A180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07985EB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B75953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8E9AAC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20,2,well.estimates.2020,area.substitution.mat.SKJ.UNA.SAC2022,grow.increments.2cmSKJ.betyftskj)</w:t>
      </w:r>
    </w:p>
    <w:p w14:paraId="6748973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6DED2E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0D4ED12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UNA"</w:t>
      </w:r>
    </w:p>
    <w:p w14:paraId="23BA6CB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UNA"</w:t>
      </w:r>
    </w:p>
    <w:p w14:paraId="41EA182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4CAE52C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56ABAE9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WARNING: Reached step (4) in get.sub.f looking for substitute; please tell CL"</w:t>
      </w:r>
    </w:p>
    <w:p w14:paraId="13556CB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WARNING: Reached step (4) in get.sub.f looking for substitute; please tell CL"</w:t>
      </w:r>
    </w:p>
    <w:p w14:paraId="4F3943A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WARNING: Reached step (4) in get.sub.f looking for substitute; please tell CL"</w:t>
      </w:r>
    </w:p>
    <w:p w14:paraId="62E487C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WARNING: Reached step (4) in get.sub.f looking for substitute; please tell CL"</w:t>
      </w:r>
    </w:p>
    <w:p w14:paraId="743A972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WARNING: Reached step (4) in get.sub.f looking for substitute; please tell CL"</w:t>
      </w:r>
    </w:p>
    <w:p w14:paraId="06C6225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A2035A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20&lt;-fishery.estimates.f(stratum.estimates.2020.withsamps,stratum.estimates.2020.NOsamps,2020)</w:t>
      </w:r>
    </w:p>
    <w:p w14:paraId="40B71D8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BF4F0E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0ECAA97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0FD4AC2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6CDE01A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1BF3470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EF9ABA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B3A9E5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21,2,well.estimates.2021,area.substitution.mat.SKJ.UNA.SAC2022,grow.increments.2cmSKJ.betyftskj)</w:t>
      </w:r>
    </w:p>
    <w:p w14:paraId="02D8B7A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F09A7C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4075722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UNA"</w:t>
      </w:r>
    </w:p>
    <w:p w14:paraId="74A9273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UNA"</w:t>
      </w:r>
    </w:p>
    <w:p w14:paraId="1853770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5509100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57B9560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C272BA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21&lt;-fishery.estimates.f(stratum.estimates.2021.withsamps,stratum.estimates.2021.</w:t>
      </w:r>
      <w:r>
        <w:rPr>
          <w:rFonts w:ascii="Calibri" w:hAnsi="Calibri" w:cs="Calibri"/>
          <w:lang w:val="en"/>
        </w:rPr>
        <w:lastRenderedPageBreak/>
        <w:t>NOsamps,2021)</w:t>
      </w:r>
    </w:p>
    <w:p w14:paraId="05C38ED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A4AFB9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69A36A0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3D27B75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37B200F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UNA (DP and FO largely junk)"</w:t>
      </w:r>
    </w:p>
    <w:p w14:paraId="42DBD49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6770B3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FF6ABA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save output</w:t>
      </w:r>
    </w:p>
    <w:p w14:paraId="5523071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BD4FC9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ve.image("/Users/clennert/Documents/R/poststratification/CL programs_stock assessment/spp comp programs_from 2000/current_estimates/full files_SKJ_UNA_2000-2021_Mark assessment SAC 2022.RData")</w:t>
      </w:r>
    </w:p>
    <w:p w14:paraId="74EBF06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A7238F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ve(list=objects(pat="fishery.estimates"),file="/Users/clennert/Documents/R/poststratification/CL programs_stock assessment/spp comp programs_from 2000/current_estimates/SKJ_UNA_Mark assessment SAC 2022_fishery estimates only_2000-2021.RData")</w:t>
      </w:r>
    </w:p>
    <w:p w14:paraId="2B0059B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77D756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30CC5C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C0D593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772348B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1FAABE1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44AADF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000355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530A4FF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# </w:t>
      </w:r>
      <w:r>
        <w:rPr>
          <w:rFonts w:ascii="Calibri" w:hAnsi="Calibri" w:cs="Calibri"/>
          <w:highlight w:val="green"/>
          <w:lang w:val="en"/>
        </w:rPr>
        <w:t>Running SKJ DEL</w:t>
      </w:r>
    </w:p>
    <w:p w14:paraId="4DA9E9E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A80225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# NOTE: FIRST OPEN FUNCTION WORKSPACE IN SEPARATE R SESSION AND MAKE SURE THAT CREATE.STRAT.FLG.F AND CREATE.FISHERY.FLG.F HAVE CORRECT STRATA </w:t>
      </w:r>
      <w:r>
        <w:rPr>
          <w:rFonts w:ascii="Calibri" w:hAnsi="Calibri" w:cs="Calibri"/>
          <w:b/>
          <w:bCs/>
          <w:lang w:val="en"/>
        </w:rPr>
        <w:t>ACTIVE</w:t>
      </w:r>
      <w:r>
        <w:rPr>
          <w:rFonts w:ascii="Calibri" w:hAnsi="Calibri" w:cs="Calibri"/>
          <w:lang w:val="en"/>
        </w:rPr>
        <w:t xml:space="preserve">! </w:t>
      </w:r>
    </w:p>
    <w:p w14:paraId="70B1ECA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fix(create.strat.flg.f)</w:t>
      </w:r>
    </w:p>
    <w:p w14:paraId="74D15B7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fix(create.fishery.flg.f)</w:t>
      </w:r>
    </w:p>
    <w:p w14:paraId="1EB00F4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345C45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6894ED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Then in a new, empty workspace:</w:t>
      </w:r>
    </w:p>
    <w:p w14:paraId="5CA33C4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ttach("/Users/clennert/Documents/R/poststratification/CL programs_stock assessment/spp comp programs_from 2000/spp comp_R functions_V3.RData",pos=2)</w:t>
      </w:r>
    </w:p>
    <w:p w14:paraId="7D4CD21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724120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ttach("/Users/clennert/Documents/R/poststratification/CL programs_stock assessment/spp comp programs_from 2000/current_estimates/base files_2000-2021.RData",pos=3)</w:t>
      </w:r>
    </w:p>
    <w:p w14:paraId="0DD4320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0909CE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ae.stratflg.20002021&lt;-create.strat.flg.f(cae.20002021$latc5,cae.20002021$lonc5,is.lwrght=F,cae.20002021$month,cae.20002021$setype,cae.20002021$class)</w:t>
      </w:r>
    </w:p>
    <w:p w14:paraId="66DEFEC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3E154D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467F89B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DEL"</w:t>
      </w:r>
    </w:p>
    <w:p w14:paraId="25D2859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DEL"</w:t>
      </w:r>
    </w:p>
    <w:p w14:paraId="185B214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B19A36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19F4A4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yellow"/>
          <w:lang w:val="en"/>
        </w:rPr>
      </w:pPr>
      <w:r>
        <w:rPr>
          <w:rFonts w:ascii="Calibri" w:hAnsi="Calibri" w:cs="Calibri"/>
          <w:highlight w:val="yellow"/>
          <w:lang w:val="en"/>
        </w:rPr>
        <w:lastRenderedPageBreak/>
        <w:t># NOTE TO MYSELF: NOW CHECK STRATA again you twit!</w:t>
      </w:r>
    </w:p>
    <w:p w14:paraId="76F0D90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table(cae.20002021$latc5,cae.stratflg.20002021$area,exclude=NULL)</w:t>
      </w:r>
    </w:p>
    <w:p w14:paraId="10C403C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table(cae.20002021$lonc5,cae.stratflg.20002021$area,exclude=NULL)</w:t>
      </w:r>
    </w:p>
    <w:p w14:paraId="4AD2599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2C3BD5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NOTE: first need to edit code below for number of areas and their boundaries</w:t>
      </w:r>
    </w:p>
    <w:p w14:paraId="2A43710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plot(cae.20002021$lonc5,cae.20002021$latc5)</w:t>
      </w:r>
    </w:p>
    <w:p w14:paraId="7853B26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points(cae.20002021$lonc5[cae.stratflg.20002021$area==1],cae.20002021$latc5[cae.stratflg.20002021$area==1],col=2,pch=2)</w:t>
      </w:r>
    </w:p>
    <w:p w14:paraId="3DF0AF6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points(cae.20002021$lonc5[cae.stratflg.20002021$area==2],cae.20002021$latc5[cae.stratflg.20002021$area==2],col=3,pch=3)</w:t>
      </w:r>
    </w:p>
    <w:p w14:paraId="5585D80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points(cae.20002021$lonc5[cae.stratflg.20002021$area==3],cae.20002021$latc5[cae.stratflg.20002021$area==3],col=4,pch=4)</w:t>
      </w:r>
    </w:p>
    <w:p w14:paraId="0ABEA8E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points(cae.20002021$lonc5[cae.stratflg.20002021$area==4],cae.20002021$latc5[cae.stratflg.20002021$area==4],col=5,pch=5)</w:t>
      </w:r>
    </w:p>
    <w:p w14:paraId="4F620CD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abline(v=(-100))</w:t>
      </w:r>
    </w:p>
    <w:p w14:paraId="7F928D8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abline(v=(-120))</w:t>
      </w:r>
    </w:p>
    <w:p w14:paraId="344C91E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abline(h=(-10))</w:t>
      </w:r>
    </w:p>
    <w:p w14:paraId="7886B36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29E01E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table below shows areas versus fisheries</w:t>
      </w:r>
    </w:p>
    <w:p w14:paraId="62BC332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table(cae.stratflg.20002021$area,cae.stratflg.20002021$fishery.areagear,exclude=NULL)</w:t>
      </w:r>
    </w:p>
    <w:p w14:paraId="6903C53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0B1016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190B2E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72B140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fgrpd.stratflg.20002021&lt;-create.strat.flg.f(lfgrpd.20002021$lat.5deg,lfgrpd.20002021$lon.5deg,is.lwrght=T,floor(lfgrpd.20002021$moda/100),lfgrpd.20002021$setype,lfgrpd.20002021$class)</w:t>
      </w:r>
    </w:p>
    <w:p w14:paraId="6AABB2B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7F431C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4E279A6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DEL"</w:t>
      </w:r>
    </w:p>
    <w:p w14:paraId="605C4BB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DEL"</w:t>
      </w:r>
    </w:p>
    <w:p w14:paraId="4FD0CE6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88BC82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58A152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highlight w:val="yellow"/>
          <w:lang w:val="en"/>
        </w:rPr>
        <w:t># NOTE that the area substitution matrix used is different</w:t>
      </w:r>
    </w:p>
    <w:p w14:paraId="5D5A273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00,2,well.estimates.2000,</w:t>
      </w:r>
      <w:r>
        <w:rPr>
          <w:rFonts w:ascii="Calibri" w:hAnsi="Calibri" w:cs="Calibri"/>
          <w:highlight w:val="yellow"/>
          <w:lang w:val="en"/>
        </w:rPr>
        <w:t>area.substitution.mat.SKJ.DEL.SAC2022</w:t>
      </w:r>
      <w:r>
        <w:rPr>
          <w:rFonts w:ascii="Calibri" w:hAnsi="Calibri" w:cs="Calibri"/>
          <w:lang w:val="en"/>
        </w:rPr>
        <w:t>,grow.increments.2cmSKJ.betyftskj)</w:t>
      </w:r>
    </w:p>
    <w:p w14:paraId="66A090E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8E4A34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3659743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DEL"</w:t>
      </w:r>
    </w:p>
    <w:p w14:paraId="20CC91D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DEL"</w:t>
      </w:r>
    </w:p>
    <w:p w14:paraId="6303A47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1DCA693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79341F7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FA86EC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BAD971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yellow"/>
          <w:lang w:val="en"/>
        </w:rPr>
      </w:pPr>
      <w:r>
        <w:rPr>
          <w:rFonts w:ascii="Calibri" w:hAnsi="Calibri" w:cs="Calibri"/>
          <w:highlight w:val="yellow"/>
          <w:lang w:val="en"/>
        </w:rPr>
        <w:t># DO FINAL CHECK ON STRATIFICATION</w:t>
      </w:r>
    </w:p>
    <w:p w14:paraId="2D8A10F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 xml:space="preserve"> tmpcl&lt;-create.fishery.flg.f(totunlds.bystrat.2000$str.defns)</w:t>
      </w:r>
    </w:p>
    <w:p w14:paraId="24B8C13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table(totunlds.bystrat.2000$str.defns$area,tmpcl$fishery.areagear,exclude=NULL)</w:t>
      </w:r>
    </w:p>
    <w:p w14:paraId="5EDA639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rm(tmpcl)</w:t>
      </w:r>
    </w:p>
    <w:p w14:paraId="7B2C035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2898FE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263573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0&lt;-fishery.estimates.f(stratum.estimates.2000.withsamps,stratum.estimates.2000.NOsamps,2000)</w:t>
      </w:r>
    </w:p>
    <w:p w14:paraId="48164DF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ABB082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1433A15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1BC09DA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476C175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18C7FCA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B349EA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CB6926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31A71C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01,2,well.estimates.2001,area.substitution.mat.SKJ.DEL.SAC2022,grow.increments.2cmSKJ.betyftskj)</w:t>
      </w:r>
    </w:p>
    <w:p w14:paraId="688C81C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15C04B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722CB9C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DEL"</w:t>
      </w:r>
    </w:p>
    <w:p w14:paraId="38DF685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DEL"</w:t>
      </w:r>
    </w:p>
    <w:p w14:paraId="6DB2F79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WARNING: there are one or more strata with well samples but no CAE data"</w:t>
      </w:r>
    </w:p>
    <w:p w14:paraId="05D082B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2B32947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4E75B29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1450B77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1&lt;-fishery.estimates.f(stratum.estimates.2001.withsamps,stratum.estimates.2001.NOsamps,2001)</w:t>
      </w:r>
    </w:p>
    <w:p w14:paraId="779A8EE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F68B20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6E833B8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3B8F29F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7E49E20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7371766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62D7D5B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D2F6D6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02,2,well.estimates.2002,area.substitution.mat.SKJ.DEL.SAC2022,grow.increments.2cmSKJ.betyftskj)</w:t>
      </w:r>
    </w:p>
    <w:p w14:paraId="6F85F08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0691D2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5B90E86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DEL"</w:t>
      </w:r>
    </w:p>
    <w:p w14:paraId="6130222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DEL"</w:t>
      </w:r>
    </w:p>
    <w:p w14:paraId="0E9A90D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5AB2CF0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18BC703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028FA4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2&lt;-fishery.estimates.f(stratum.estimates.2002.withsamps,stratum.estimates.2002.NOsamps,2002)</w:t>
      </w:r>
    </w:p>
    <w:p w14:paraId="0F16D7B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A5DE0A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lastRenderedPageBreak/>
        <w:t>[1] "*** create.fishery.flg.f: Please edit first to make sure stratum definitions are correct ***"</w:t>
      </w:r>
    </w:p>
    <w:p w14:paraId="7E80D68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2FB24A1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65D025F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7D4E8DD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9A441A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3D7787B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03,2,well.estimates.2003,area.substitution.mat.SKJ.DEL.SAC2022,grow.increments.2cmSKJ.betyftskj)</w:t>
      </w:r>
    </w:p>
    <w:p w14:paraId="2D9DA45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3B5531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2E40DAB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DEL"</w:t>
      </w:r>
    </w:p>
    <w:p w14:paraId="09137E0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DEL"</w:t>
      </w:r>
    </w:p>
    <w:p w14:paraId="4BD629A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7207FEF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37CC749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39A277B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3&lt;-fishery.estimates.f(stratum.estimates.2003.withsamps,stratum.estimates.2003.NOsamps,2003)</w:t>
      </w:r>
    </w:p>
    <w:p w14:paraId="28D66DC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53F73F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2E51B04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0EE4D8A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7C5778D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42C3E6F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707F516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F6238C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04,2,well.estimates.2004,area.substitution.mat.SKJ.DEL.SAC2022,grow.increments.2cmSKJ.betyftskj)</w:t>
      </w:r>
    </w:p>
    <w:p w14:paraId="56280C4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96B89D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0D93974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DEL"</w:t>
      </w:r>
    </w:p>
    <w:p w14:paraId="721E818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DEL"</w:t>
      </w:r>
    </w:p>
    <w:p w14:paraId="175B63D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2811320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36B9F07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164BEE7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4&lt;-fishery.estimates.f(stratum.estimates.2004.withsamps,stratum.estimates.2004.NOsamps,2004)</w:t>
      </w:r>
    </w:p>
    <w:p w14:paraId="7A07F2C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DFA2BF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2176657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561EACC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71D6B9A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559E70A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A5476B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555BC96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05,2,well.estimates.2005,area.substitution.mat.SKJ.DEL.SAC2022,grow.increments.2cmSKJ.betyftskj)</w:t>
      </w:r>
    </w:p>
    <w:p w14:paraId="3D49B28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F53D86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lastRenderedPageBreak/>
        <w:t>[1] "*** Please edit first to make sure stratum definitions are correct ***"</w:t>
      </w:r>
    </w:p>
    <w:p w14:paraId="5EA12FE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DEL"</w:t>
      </w:r>
    </w:p>
    <w:p w14:paraId="68B74D8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DEL"</w:t>
      </w:r>
    </w:p>
    <w:p w14:paraId="5B268FC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7167C88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35848BB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38F150B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5&lt;-fishery.estimates.f(stratum.estimates.2005.withsamps,stratum.estimates.2005.NOsamps,2005)</w:t>
      </w:r>
    </w:p>
    <w:p w14:paraId="1CB13BE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65460E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7E15DF5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28262EF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5BE4F7F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7A09EC6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9BF79F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71B7FD3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06,2,well.estimates.2006,area.substitution.mat.SKJ.DEL.SAC2022,grow.increments.2cmSKJ.betyftskj)</w:t>
      </w:r>
    </w:p>
    <w:p w14:paraId="3A7AB93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1206BB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23D030A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DEL"</w:t>
      </w:r>
    </w:p>
    <w:p w14:paraId="04E852B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DEL"</w:t>
      </w:r>
    </w:p>
    <w:p w14:paraId="5FB9DF3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78B6202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7DFCF8D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6CE4688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6&lt;-fishery.estimates.f(stratum.estimates.2006.withsamps,stratum.estimates.2006.NOsamps,2006)</w:t>
      </w:r>
    </w:p>
    <w:p w14:paraId="118B54C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93FCCE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0FA5854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5BF5CA5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7F5FEFC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1E7F6BE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95B746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648E6EE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07,2,well.estimates.2007,area.substitution.mat.SKJ.DEL.SAC2022,grow.increments.2cmSKJ.betyftskj)</w:t>
      </w:r>
    </w:p>
    <w:p w14:paraId="4742B1E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4AF8DA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3DDB573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DEL"</w:t>
      </w:r>
    </w:p>
    <w:p w14:paraId="22AD3D8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DEL"</w:t>
      </w:r>
    </w:p>
    <w:p w14:paraId="6B1F5E5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2D73A6D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48D57C5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41112DA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7&lt;-fishery.estimates.f(stratum.estimates.2007.withsamps,stratum.estimates.2007.NOsamps,2007)</w:t>
      </w:r>
    </w:p>
    <w:p w14:paraId="4B11B4D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1536D0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788A85F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lastRenderedPageBreak/>
        <w:t>[1] "Using fishery stratification: SKJ SAC 2022 for DEL (FO and UN largely junk)"</w:t>
      </w:r>
    </w:p>
    <w:p w14:paraId="754298E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16F05CB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1E22868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D8F573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6F11839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08,2,well.estimates.2008,area.substitution.mat.SKJ.DEL.SAC2022,grow.increments.2cmSKJ.betyftskj)</w:t>
      </w:r>
    </w:p>
    <w:p w14:paraId="0DF3057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F2466A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728269F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DEL"</w:t>
      </w:r>
    </w:p>
    <w:p w14:paraId="1027C7A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DEL"</w:t>
      </w:r>
    </w:p>
    <w:p w14:paraId="6124126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3FE41D5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2D4582F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5EBE361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8&lt;-fishery.estimates.f(stratum.estimates.2008.withsamps,stratum.estimates.2008.NOsamps,2008)</w:t>
      </w:r>
    </w:p>
    <w:p w14:paraId="422CF91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25C320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35F743F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69F7B21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5E775E1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2461745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9BA161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02EE1EF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09,2,well.estimates.2009,area.substitution.mat.SKJ.DEL.SAC2022,grow.increments.2cmSKJ.betyftskj)</w:t>
      </w:r>
    </w:p>
    <w:p w14:paraId="04269C7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84D0D3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1F01109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DEL"</w:t>
      </w:r>
    </w:p>
    <w:p w14:paraId="06E5AFE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DEL"</w:t>
      </w:r>
    </w:p>
    <w:p w14:paraId="3499AB8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06560A8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2DDE7E2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4B9ACFA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9&lt;-fishery.estimates.f(stratum.estimates.2009.withsamps,stratum.estimates.2009.NOsamps,2009)</w:t>
      </w:r>
    </w:p>
    <w:p w14:paraId="0D1DDF1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E04348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125FB0E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7C11640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42384F6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054A952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948F39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1EB62D2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10,2,well.estimates.2010,area.substitution.mat.SKJ.DEL.SAC2022,grow.increments.2cmSKJ.betyftskj)</w:t>
      </w:r>
    </w:p>
    <w:p w14:paraId="4DEEA1E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6C532D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663C56D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lastRenderedPageBreak/>
        <w:t>[1] "Using catch stratification: SKJ Mark assessment 2022 for DEL"</w:t>
      </w:r>
    </w:p>
    <w:p w14:paraId="33DC762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DEL"</w:t>
      </w:r>
    </w:p>
    <w:p w14:paraId="2BADC6A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44A9F01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466DA2B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7708FF7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0&lt;-fishery.estimates.f(stratum.estimates.2010.withsamps,stratum.estimates.2010.NOsamps,2010)</w:t>
      </w:r>
    </w:p>
    <w:p w14:paraId="2F3CFA5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15C45A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5BE8E90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1141088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06F0684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4FDE1C3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6EDB72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389779E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11,2,well.estimates.2011,area.substitution.mat.SKJ.DEL.SAC2022,grow.increments.2cmSKJ.betyftskj)</w:t>
      </w:r>
    </w:p>
    <w:p w14:paraId="262D6C7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7A7C6C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3A80E80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DEL"</w:t>
      </w:r>
    </w:p>
    <w:p w14:paraId="7E522F6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DEL"</w:t>
      </w:r>
    </w:p>
    <w:p w14:paraId="31F2757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3D911C4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02F7165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5C2161D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1&lt;-fishery.estimates.f(stratum.estimates.2011.withsamps,stratum.estimates.2011.NOsamps,2011)</w:t>
      </w:r>
    </w:p>
    <w:p w14:paraId="07B4866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395C8F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144C26A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48742DA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2C08876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5E407B6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ACADC3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036FBE0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12,2,well.estimates.2012,area.substitution.mat.SKJ.DEL.SAC2022,grow.increments.2cmSKJ.betyftskj)</w:t>
      </w:r>
    </w:p>
    <w:p w14:paraId="70D97F9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300790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2430E6B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DEL"</w:t>
      </w:r>
    </w:p>
    <w:p w14:paraId="031042D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DEL"</w:t>
      </w:r>
    </w:p>
    <w:p w14:paraId="21E100B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4FE4E7F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1BA4A34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1619013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2&lt;-fishery.estimates.f(stratum.estimates.2012.withsamps,stratum.estimates.2012.NOsamps,2012)</w:t>
      </w:r>
    </w:p>
    <w:p w14:paraId="5850385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88EB65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35F581F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2688C01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lastRenderedPageBreak/>
        <w:t>[1] "*** create.fishery.flg.f: Please edit first to make sure stratum definitions are correct ***"</w:t>
      </w:r>
    </w:p>
    <w:p w14:paraId="673D415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340169E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549541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592C73B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13,2,well.estimates.2013,area.substitution.mat.SKJ.DEL.SAC2022,grow.increments.2cmSKJ.betyftskj)</w:t>
      </w:r>
    </w:p>
    <w:p w14:paraId="195F05A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D687B8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5C58F70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DEL"</w:t>
      </w:r>
    </w:p>
    <w:p w14:paraId="5C0914D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DEL"</w:t>
      </w:r>
    </w:p>
    <w:p w14:paraId="637070E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6BA7A1E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18FC362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1EB53D7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3&lt;-fishery.estimates.f(stratum.estimates.2013.withsamps,stratum.estimates.2013.NOsamps,2013)</w:t>
      </w:r>
    </w:p>
    <w:p w14:paraId="2A04084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7BD490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33A874B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6091F65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5AA3E5A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5CAE428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43A655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6F4DCA6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14,2,well.estimates.2014,area.substitution.mat.SKJ.DEL.SAC2022,grow.increments.2cmSKJ.betyftskj)</w:t>
      </w:r>
    </w:p>
    <w:p w14:paraId="165C07C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3A21B4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5CFE4EE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DEL"</w:t>
      </w:r>
    </w:p>
    <w:p w14:paraId="232616B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DEL"</w:t>
      </w:r>
    </w:p>
    <w:p w14:paraId="07431F3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351035B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49E8F5E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092DC17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4&lt;-fishery.estimates.f(stratum.estimates.2014.withsamps,stratum.estimates.2014.NOsamps,2014)</w:t>
      </w:r>
    </w:p>
    <w:p w14:paraId="3B64787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86ED6A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6F2CD76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26512A8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12D8F38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2803594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384234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1F4B112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15,2,well.estimates.2015,area.substitution.mat.SKJ.DEL.SAC2022,grow.increments.2cmSKJ.betyftskj)</w:t>
      </w:r>
    </w:p>
    <w:p w14:paraId="1DDD9FE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A4CCE4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4F92D78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DEL"</w:t>
      </w:r>
    </w:p>
    <w:p w14:paraId="4F625BE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lastRenderedPageBreak/>
        <w:t>[1] "Using fishery stratification: SKJ Mark assessment 2022 for DEL"</w:t>
      </w:r>
    </w:p>
    <w:p w14:paraId="0B6CD0A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688CD2A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7D796D6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3666555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5&lt;-fishery.estimates.f(stratum.estimates.2015.withsamps,stratum.estimates.2015.NOsamps,2015)</w:t>
      </w:r>
    </w:p>
    <w:p w14:paraId="0EE3E31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78AA01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7C2CBD4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5B65BFE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697FF7D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6D5363F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32F06C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2E23A02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16,2,well.estimates.2016,area.substitution.mat.SKJ.DEL.SAC2022,grow.increments.2cmSKJ.betyftskj)</w:t>
      </w:r>
    </w:p>
    <w:p w14:paraId="27C3402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87FC43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2896915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DEL"</w:t>
      </w:r>
    </w:p>
    <w:p w14:paraId="3351EAD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DEL"</w:t>
      </w:r>
    </w:p>
    <w:p w14:paraId="68AB94E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197BFE0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44CCBDB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7D96DC4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6&lt;-fishery.estimates.f(stratum.estimates.2016.withsamps,stratum.estimates.2016.NOsamps,2016)</w:t>
      </w:r>
    </w:p>
    <w:p w14:paraId="1F8DCF5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E56EE0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07F664B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1281FEE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201D59A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2106600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C9E8AA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393A765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17,2,well.estimates.2017,area.substitution.mat.SKJ.DEL.SAC2022,grow.increments.2cmSKJ.betyftskj)</w:t>
      </w:r>
    </w:p>
    <w:p w14:paraId="12DAFEF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673F9E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5A47319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DEL"</w:t>
      </w:r>
    </w:p>
    <w:p w14:paraId="7847497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DEL"</w:t>
      </w:r>
    </w:p>
    <w:p w14:paraId="61D98C7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71EE29A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58C12B5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05A84E4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7&lt;-fishery.estimates.f(stratum.estimates.2017.withsamps,stratum.estimates.2017.NOsamps,2017)</w:t>
      </w:r>
    </w:p>
    <w:p w14:paraId="24D07B1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D0F3E7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7CDCCAB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3D5922F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1F9E89B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lastRenderedPageBreak/>
        <w:t>[1] "Using fishery stratification: SKJ SAC 2022 for DEL (FO and UN largely junk)"</w:t>
      </w:r>
    </w:p>
    <w:p w14:paraId="2016D9C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7AC562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19728B0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18,2,well.estimates.2018,area.substitution.mat.SKJ.DEL.SAC2022,grow.increments.2cmSKJ.betyftskj)</w:t>
      </w:r>
    </w:p>
    <w:p w14:paraId="5A4CA2D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90F483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6A52AF2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DEL"</w:t>
      </w:r>
    </w:p>
    <w:p w14:paraId="0116ACC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DEL"</w:t>
      </w:r>
    </w:p>
    <w:p w14:paraId="5DEF5C4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42B4180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120A18F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286B6D9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8&lt;-fishery.estimates.f(stratum.estimates.2018.withsamps,stratum.estimates.2018.NOsamps,2018)</w:t>
      </w:r>
    </w:p>
    <w:p w14:paraId="3C58928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CFAEA6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30FEB68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36AD155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29194CB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4AA1616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C225A2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CE84FD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19,2,well.estimates.2019,area.substitution.mat.SKJ.DEL.SAC2022,grow.increments.2cmSKJ.betyftskj)</w:t>
      </w:r>
    </w:p>
    <w:p w14:paraId="374B0F1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58EE37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65B8F43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DEL"</w:t>
      </w:r>
    </w:p>
    <w:p w14:paraId="037EC83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DEL"</w:t>
      </w:r>
    </w:p>
    <w:p w14:paraId="31D3A9B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2022B31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6E3E2D0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2519EE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9&lt;-fishery.estimates.f(stratum.estimates.2019.withsamps,stratum.estimates.2019.NOsamps,2019)</w:t>
      </w:r>
    </w:p>
    <w:p w14:paraId="7049395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42A88E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2ED2601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57BCC38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7FA5A08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100B50E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D2A7D5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2163B0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20,2,well.estimates.2020,area.substitution.mat.SKJ.DEL.SAC2022,grow.increments.2cmSKJ.betyftskj)</w:t>
      </w:r>
    </w:p>
    <w:p w14:paraId="29E37AF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6F2615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6B8DACE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DEL"</w:t>
      </w:r>
    </w:p>
    <w:p w14:paraId="3530349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DEL"</w:t>
      </w:r>
    </w:p>
    <w:p w14:paraId="155EC17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lastRenderedPageBreak/>
        <w:t>[1] "*** create.fishery.flg.f: Please edit first to make sure stratum definitions are correct ***"</w:t>
      </w:r>
    </w:p>
    <w:p w14:paraId="6F3039E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28297C8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WARNING: Reached step (4) in get.sub.f looking for substitute; please tell CL"</w:t>
      </w:r>
    </w:p>
    <w:p w14:paraId="5A9B106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WARNING: Reached step (4) in get.sub.f looking for substitute; please tell CL"</w:t>
      </w:r>
    </w:p>
    <w:p w14:paraId="09D0EC3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WARNING: Reached step (4) in get.sub.f looking for substitute; please tell CL"</w:t>
      </w:r>
    </w:p>
    <w:p w14:paraId="2F03386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WARNING: Reached step (4) in get.sub.f looking for substitute; please tell CL"</w:t>
      </w:r>
    </w:p>
    <w:p w14:paraId="2996836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E3C000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20&lt;-fishery.estimates.f(stratum.estimates.2020.withsamps,stratum.estimates.2020.NOsamps,2020)</w:t>
      </w:r>
    </w:p>
    <w:p w14:paraId="2ED9DED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745BC5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495702D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2A15A70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1BB5DA7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2A89D02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404583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5B9183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3.f(cae.20002021,cae.stratflg.20002021,total.unlds.20002021,lfgrpd.20002021,lfgrpd.stratflg.20002021,lfmm.20002021,2021,2,well.estimates.2021,area.substitution.mat.SKJ.DEL.SAC2022,grow.increments.2cmSKJ.betyftskj)</w:t>
      </w:r>
    </w:p>
    <w:p w14:paraId="18E2AE7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B4C568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Please edit first to make sure stratum definitions are correct ***"</w:t>
      </w:r>
    </w:p>
    <w:p w14:paraId="4A9FB16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catch stratification: SKJ Mark assessment 2022 for DEL"</w:t>
      </w:r>
    </w:p>
    <w:p w14:paraId="6B65F07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Mark assessment 2022 for DEL"</w:t>
      </w:r>
    </w:p>
    <w:p w14:paraId="40C717F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30EE453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3FE1AEC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FFA44A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21&lt;-fishery.estimates.f(stratum.estimates.2021.withsamps,stratum.estimates.2021.NOsamps,2021)</w:t>
      </w:r>
    </w:p>
    <w:p w14:paraId="4F27D3D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5F7BD6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4C29AC0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75BA38D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*** create.fishery.flg.f: Please edit first to make sure stratum definitions are correct ***"</w:t>
      </w:r>
    </w:p>
    <w:p w14:paraId="0422E92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highlight w:val="lightGray"/>
          <w:lang w:val="en"/>
        </w:rPr>
        <w:t>[1] "Using fishery stratification: SKJ SAC 2022 for DEL (FO and UN largely junk)"</w:t>
      </w:r>
    </w:p>
    <w:p w14:paraId="4A56F8E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5975BD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AAAD0C6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save output</w:t>
      </w:r>
    </w:p>
    <w:p w14:paraId="2617FFF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1C37DE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ve.image("/Users/clennert/Documents/R/poststratification/CL programs_stock assessment/spp comp programs_from 2000/current_estimates/full files_SKJ_DEL_2000-2021_Mark assessment SAC 2022.RData")</w:t>
      </w:r>
    </w:p>
    <w:p w14:paraId="43C0B75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347657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ve(list=objects(pat="fishery.estimates"),file="/Users/clennert/Documents/R/poststratification/CL programs_stock assessment/spp comp programs_from 2000/current_estimates/SKJ_DEL_Mark assessment SAC 2022_fishery estimates only_2000-2021.RData")</w:t>
      </w:r>
    </w:p>
    <w:p w14:paraId="750B9E2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9BF32E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710C82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9DA1EE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3FE1903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# --------------------------------------------------------------------------------------</w:t>
      </w:r>
    </w:p>
    <w:p w14:paraId="4B665C4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green"/>
          <w:lang w:val="en"/>
        </w:rPr>
      </w:pPr>
      <w:r>
        <w:rPr>
          <w:rFonts w:ascii="Calibri" w:hAnsi="Calibri" w:cs="Calibri"/>
          <w:highlight w:val="green"/>
          <w:lang w:val="en"/>
        </w:rPr>
        <w:t># Format catch and size comps output for SKJ only</w:t>
      </w:r>
    </w:p>
    <w:p w14:paraId="30EF08E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D34679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attach("/Users/clennert/Documents/R/poststratification/CL programs_stock assessment/spp comp programs_from 2000/spp comp_R functions.RData",pos=2)</w:t>
      </w:r>
    </w:p>
    <w:p w14:paraId="3E77137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933005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attach("C:\\Users\\clennert\\Documents\\R\\poststratification\\CL programs_stock assessment\\spp comp programs_from 2000\\current_estimates\\full files_SKJ_DEL_2000-2021_Mark assessment SAC 2022.RData",pos=3)</w:t>
      </w:r>
    </w:p>
    <w:p w14:paraId="34A00AD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ACC33F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kj.DPcatch.20002021&lt;-format.catch.output.f(2000,2021,"DP",5,c("A1","A2"))</w:t>
      </w:r>
    </w:p>
    <w:p w14:paraId="06F2797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F2B02C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kj.DPcomps.20002021&lt;-format.sizecomps.output.f(2000,2021,"DP",3)</w:t>
      </w:r>
    </w:p>
    <w:p w14:paraId="501674B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8897EC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detach(pos=3)</w:t>
      </w:r>
    </w:p>
    <w:p w14:paraId="1DD2804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F8EE1C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attach("C:\\Users\\clennert\\Documents\\R\\poststratification\\CL programs_stock assessment\\spp comp programs_from 2000\\current_estimates\\full files_SKJ_UNA_2000-2021_Mark assessment SAC 2022.RData",pos=3)</w:t>
      </w:r>
    </w:p>
    <w:p w14:paraId="17796B6A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81A713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kj.UNcatch.20002021&lt;-format.catch.output.f(2000,2021,"UN",5,c("A1","A2","A3","A4"))</w:t>
      </w:r>
    </w:p>
    <w:p w14:paraId="1976FFB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53BC43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kj.UNcomps.20002021&lt;-format.sizecomps.output.f(2000,2021,"UN",3)</w:t>
      </w:r>
    </w:p>
    <w:p w14:paraId="60E2BA6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51523F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detach(pos=3)</w:t>
      </w:r>
    </w:p>
    <w:p w14:paraId="471240F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253AD2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attach("C:\\Users\\clennert\\Documents\\R\\poststratification\\CL programs_stock assessment\\spp comp programs_from 2000\\current_estimates\\full files_SKJ_OBJ_2000-2021_Mark assessment SAC 2022.RData",pos=3)</w:t>
      </w:r>
    </w:p>
    <w:p w14:paraId="7F25C3E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6DA150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kj.FOcatch.20002021&lt;-format.catch.output.f(2000,2021,"FO",5,c("A1","A2","A3","A4"))</w:t>
      </w:r>
    </w:p>
    <w:p w14:paraId="5765240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E23F7C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kj.FOcomps.20002021&lt;-format.sizecomps.output.f(2000,2021,"FO",3)</w:t>
      </w:r>
    </w:p>
    <w:p w14:paraId="24E4B7C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56C03A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ve.image("/Users/clennert/Documents/R/poststratification/CL programs_stock assessment/spp comp programs_from 2000/current_estimates/SKJ_formatted_2000-2021_Mark assessment SAC 2022.RData")</w:t>
      </w:r>
    </w:p>
    <w:p w14:paraId="4BD4B86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AB3B4DE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B2E73E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6020404D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------------------------</w:t>
      </w:r>
    </w:p>
    <w:p w14:paraId="504FA15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19ED588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16914CB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rite.csv(skj.DPcatch.20002021,file="/Users/clennert/Documents/R/poststratification/CL programs_stock assessment/spp comp programs_from 2000/current_estimates/SKJ_DOLPHIN CATCH_FORMATTED_2000-2021_Mark assessment SAC 2022.csv")</w:t>
      </w:r>
    </w:p>
    <w:p w14:paraId="774F97F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385F85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write.csv(skj.DPcomps.20002021,file="/Users/clennert/Documents/R/poststratification/CL </w:t>
      </w:r>
      <w:r>
        <w:rPr>
          <w:rFonts w:ascii="Calibri" w:hAnsi="Calibri" w:cs="Calibri"/>
          <w:lang w:val="en"/>
        </w:rPr>
        <w:lastRenderedPageBreak/>
        <w:t>programs_stock assessment/spp comp programs_from 2000/current_estimates/SKJ_DOLPHIN COMPS_FORMATTED_2000-2021_Mark assessment SAC 2022.csv")</w:t>
      </w:r>
    </w:p>
    <w:p w14:paraId="0594BCCF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61C0234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rite.csv(skj.UNcatch.20002021,file="/Users/clennert/Documents/R/poststratification/CL programs_stock assessment/spp comp programs_from 2000/current_estimates/SKJ_UNASSOCIATED CATCH_FORMATTED_2000-2021_Mark assessment SAC 2022.csv")</w:t>
      </w:r>
    </w:p>
    <w:p w14:paraId="6B8D56C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8474B51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rite.csv(skj.UNcomps.20002021,file="/Users/clennert/Documents/R/poststratification/CL programs_stock assessment/spp comp programs_from 2000/current_estimates/SKJ_UNASSOCIATED COMPS_FORMATTED_2000-2021_Mark assessment SAC 2022.csv")</w:t>
      </w:r>
    </w:p>
    <w:p w14:paraId="52212449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C79F7C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rite.csv(skj.FOcatch.20002021,file="/Users/clennert/Documents/R/poststratification/CL programs_stock assessment/spp comp programs_from 2000/current_estimates/SKJ_FLOATING-OBJECT CATCH_FORMATTED_2000-2021_Mark assessment SAC 2022.csv")</w:t>
      </w:r>
    </w:p>
    <w:p w14:paraId="4E22B54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490480C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rite.csv(skj.FOcomps.20002021,file="/Users/clennert/Documents/R/poststratification/CL programs_stock assessment/spp comp programs_from 2000/current_estimates/SKJ_FLOATING-OBJECT COMPS_FORMATTED_2000-2021_Mark assessment SAC 2022.csv")</w:t>
      </w:r>
    </w:p>
    <w:p w14:paraId="4E28A82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8C70DE7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76CF97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AAAF39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B4FCBE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F4D89C0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CAA4CC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C4FAFA8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8127935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7C08A12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07DA7A3" w14:textId="77777777" w:rsidR="00DB4CBD" w:rsidRDefault="00DB4CB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sectPr w:rsidR="00DB4CBD">
      <w:pgSz w:w="12240" w:h="15840"/>
      <w:pgMar w:top="1440" w:right="1440" w:bottom="1440" w:left="1440" w:header="720" w:footer="720" w:gutter="0"/>
      <w:cols w:space="720"/>
      <w:noEndnote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aikun Xu" w:date="2022-04-21T11:26:00Z" w:initials="HX">
    <w:p w14:paraId="2F94DC8D" w14:textId="77777777" w:rsidR="00000000" w:rsidRDefault="007D0D3C" w:rsidP="00D83273">
      <w:pPr>
        <w:pStyle w:val="CommentText"/>
      </w:pPr>
      <w:r>
        <w:rPr>
          <w:rStyle w:val="CommentReference"/>
        </w:rPr>
        <w:annotationRef/>
      </w:r>
      <w:r>
        <w:t>What is this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F94DC8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163549" w16cex:dateUtc="2022-04-21T18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F94DC8D" w16cid:durableId="2616354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NjUwNzU2tzCztDRS0lEKTi0uzszPAykwqgUAFl2kPywAAAA="/>
  </w:docVars>
  <w:rsids>
    <w:rsidRoot w:val="00D34A09"/>
    <w:rsid w:val="005E06AF"/>
    <w:rsid w:val="007D0D3C"/>
    <w:rsid w:val="00D34A09"/>
    <w:rsid w:val="00D83273"/>
    <w:rsid w:val="00DB4CBD"/>
    <w:rsid w:val="00F95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82CFBD5"/>
  <w14:defaultImageDpi w14:val="0"/>
  <w15:docId w15:val="{64BD3147-952E-4D1F-810C-C7F7A2DED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D0D3C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D0D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7D0D3C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0D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7D0D3C"/>
    <w:rPr>
      <w:rFonts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webSettings" Target="web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file:///\\spp" TargetMode="External"/><Relationship Id="rId11" Type="http://schemas.openxmlformats.org/officeDocument/2006/relationships/fontTable" Target="fontTable.xml"/><Relationship Id="rId5" Type="http://schemas.openxmlformats.org/officeDocument/2006/relationships/hyperlink" Target="file:///\\spp" TargetMode="External"/><Relationship Id="rId10" Type="http://schemas.microsoft.com/office/2018/08/relationships/commentsExtensible" Target="commentsExtensible.xml"/><Relationship Id="rId4" Type="http://schemas.openxmlformats.org/officeDocument/2006/relationships/hyperlink" Target="file:///\\CL" TargetMode="Externa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9</Pages>
  <Words>14197</Words>
  <Characters>80924</Characters>
  <Application>Microsoft Office Word</Application>
  <DocSecurity>0</DocSecurity>
  <Lines>674</Lines>
  <Paragraphs>189</Paragraphs>
  <ScaleCrop>false</ScaleCrop>
  <Company/>
  <LinksUpToDate>false</LinksUpToDate>
  <CharactersWithSpaces>94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kun Xu</dc:creator>
  <cp:keywords/>
  <dc:description/>
  <cp:lastModifiedBy>Haikun Xu</cp:lastModifiedBy>
  <cp:revision>2</cp:revision>
  <dcterms:created xsi:type="dcterms:W3CDTF">2022-04-29T16:58:00Z</dcterms:created>
  <dcterms:modified xsi:type="dcterms:W3CDTF">2022-04-29T16:58:00Z</dcterms:modified>
</cp:coreProperties>
</file>